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AEF867" w14:textId="77777777" w:rsidR="0031392F" w:rsidRDefault="0031392F">
      <w:r>
        <w:rPr>
          <w:b/>
          <w:bCs/>
          <w:cap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D31F837" wp14:editId="710C1691">
            <wp:simplePos x="0" y="0"/>
            <wp:positionH relativeFrom="column">
              <wp:posOffset>2638425</wp:posOffset>
            </wp:positionH>
            <wp:positionV relativeFrom="page">
              <wp:posOffset>542925</wp:posOffset>
            </wp:positionV>
            <wp:extent cx="514350" cy="672465"/>
            <wp:effectExtent l="0" t="0" r="0" b="0"/>
            <wp:wrapTight wrapText="bothSides">
              <wp:wrapPolygon edited="0">
                <wp:start x="0" y="0"/>
                <wp:lineTo x="0" y="20805"/>
                <wp:lineTo x="20800" y="20805"/>
                <wp:lineTo x="20800" y="0"/>
                <wp:lineTo x="0" y="0"/>
              </wp:wrapPolygon>
            </wp:wrapTight>
            <wp:docPr id="255335864" name="Picture 2" descr="A black and white shield with a crow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335864" name="Picture 2" descr="A black and white shield with a crow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1392F" w14:paraId="421A10FF" w14:textId="77777777" w:rsidTr="00DB709D">
        <w:tc>
          <w:tcPr>
            <w:tcW w:w="9350" w:type="dxa"/>
            <w:tcBorders>
              <w:bottom w:val="single" w:sz="4" w:space="0" w:color="auto"/>
            </w:tcBorders>
          </w:tcPr>
          <w:p w14:paraId="227C3E6B" w14:textId="77777777" w:rsidR="0031392F" w:rsidRDefault="0031392F" w:rsidP="00857915">
            <w:pPr>
              <w:jc w:val="center"/>
              <w:rPr>
                <w:b/>
                <w:bCs/>
                <w:caps/>
                <w:sz w:val="28"/>
                <w:szCs w:val="28"/>
              </w:rPr>
            </w:pPr>
            <w:bookmarkStart w:id="0" w:name="_Hlk173763997"/>
          </w:p>
          <w:p w14:paraId="725F039A" w14:textId="2091E701" w:rsidR="0031392F" w:rsidRPr="005A5AF6" w:rsidRDefault="0031392F" w:rsidP="005A5AF6">
            <w:pPr>
              <w:spacing w:after="120"/>
              <w:jc w:val="center"/>
              <w:rPr>
                <w:b/>
                <w:bCs/>
                <w:caps/>
                <w:sz w:val="28"/>
                <w:szCs w:val="28"/>
              </w:rPr>
            </w:pPr>
            <w:r w:rsidRPr="00857915">
              <w:rPr>
                <w:b/>
                <w:bCs/>
                <w:caps/>
                <w:sz w:val="28"/>
                <w:szCs w:val="28"/>
              </w:rPr>
              <w:t>Parish Annual Financial</w:t>
            </w:r>
            <w:r w:rsidR="009B363F">
              <w:rPr>
                <w:b/>
                <w:bCs/>
                <w:caps/>
                <w:sz w:val="28"/>
                <w:szCs w:val="28"/>
              </w:rPr>
              <w:t xml:space="preserve"> Report</w:t>
            </w:r>
            <w:r w:rsidR="005A5AF6">
              <w:rPr>
                <w:b/>
                <w:bCs/>
                <w:caps/>
                <w:sz w:val="28"/>
                <w:szCs w:val="28"/>
              </w:rPr>
              <w:t xml:space="preserve"> to Parishioners of</w:t>
            </w:r>
          </w:p>
        </w:tc>
      </w:tr>
      <w:tr w:rsidR="0031392F" w14:paraId="279CDF9D" w14:textId="77777777" w:rsidTr="005A5AF6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D0AEFC2" w14:textId="0BD80AE0" w:rsidR="0031392F" w:rsidRPr="00DB709D" w:rsidRDefault="005A5AF6" w:rsidP="00857915">
            <w:pPr>
              <w:jc w:val="center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  <w:sdt>
              <w:sdtPr>
                <w:rPr>
                  <w:rStyle w:val="Style1"/>
                  <w:caps/>
                  <w:color w:val="FFFFFF" w:themeColor="background1"/>
                  <w:sz w:val="36"/>
                  <w:szCs w:val="36"/>
                  <w14:textOutline w14:w="9525" w14:cap="rnd" w14:cmpd="sng" w14:algn="ctr">
                    <w14:solidFill>
                      <w14:srgbClr w14:val="000000"/>
                    </w14:solidFill>
                    <w14:prstDash w14:val="solid"/>
                    <w14:bevel/>
                  </w14:textOutline>
                </w:rPr>
                <w:alias w:val="Select Parish Name"/>
                <w:tag w:val="Select Parish Name"/>
                <w:id w:val="-1958014845"/>
                <w:placeholder>
                  <w:docPart w:val="9CD2A6171C5043F6BC80213B7135E36F"/>
                </w:placeholder>
                <w:temporary/>
                <w:showingPlcHdr/>
                <w15:color w:val="000000"/>
                <w:comboBox>
                  <w:listItem w:value="Choose a parish name."/>
                  <w:listItem w:displayText="Our Lady of Lourdes Keweenaw Catholic Missions" w:value="Our Lady of Lourdes Keweenaw Catholic Missions"/>
                  <w:listItem w:displayText="Most Holy Name of Jesus/Saint Kateri Tekakwitha Parish, Assinins" w:value="Most Holy Name of Jesus/Saint Kateri Tekakwitha Parish, Assinins"/>
                  <w:listItem w:displayText="Saint Therese Mission, Au Train" w:value="Saint Therese Mission, Au Train"/>
                  <w:listItem w:displayText="Saint Ann Parish, Baraga" w:value="Saint Ann Parish, Baraga"/>
                  <w:listItem w:displayText="Holy Family Mission, Barbeau" w:value="Holy Family Mission, Barbeau"/>
                  <w:listItem w:displayText="Saint Elizabeth Ann Seton Parish, Bark River" w:value="Saint Elizabeth Ann Seton Parish, Bark River"/>
                  <w:listItem w:displayText="Saint Kateri Tekakwitha Mission, Bay Mills" w:value="Saint Kateri Tekakwitha Mission, Bay Mills"/>
                  <w:listItem w:displayText="Saint Ann Mission, Bergland" w:value="Saint Ann Mission, Bergland"/>
                  <w:listItem w:displayText="Saint Sebastian Parish, Bessemer" w:value="Saint Sebastian Parish, Bessemer"/>
                  <w:listItem w:displayText="Saint Mary Mission, Big Bay" w:value="Saint Mary Mission, Big Bay"/>
                  <w:listItem w:displayText="Saint Francis Xavier Parish, Brimley" w:value="Saint Francis Xavier Parish, Brimley"/>
                  <w:listItem w:displayText="Sacred Heart Parish, Calumet" w:value="Sacred Heart Parish, Calumet"/>
                  <w:listItem w:displayText="Saint Paul the Apostle Parish, Calumet" w:value="Saint Paul the Apostle Parish, Calumet"/>
                  <w:listItem w:displayText="Saint Cecilia Parish, Caspian" w:value="Saint Cecilia Parish, Caspian"/>
                  <w:listItem w:displayText="Sacred Heart Parish, Champion" w:value="Sacred Heart Parish, Champion"/>
                  <w:listItem w:displayText="Saint Rose Parish, Channing" w:value="Saint Rose Parish, Channing"/>
                  <w:listItem w:displayText="Saint Anne Parish, Chassell" w:value="Saint Anne Parish, Chassell"/>
                  <w:listItem w:displayText="Saint Mary Magdalene Parish, Cooks" w:value="Saint Mary Magdalene Parish, Cooks"/>
                  <w:listItem w:displayText="Guardian Angels Parish, Crystal Falls" w:value="Guardian Angels Parish, Crystal Falls"/>
                  <w:listItem w:displayText="Saint Timothy Mission, Curtis" w:value="Saint Timothy Mission, Curtis"/>
                  <w:listItem w:displayText="Sacred heart Parish, DeTour Village" w:value="Sacred heart Parish, DeTour Village"/>
                  <w:listItem w:displayText="Saint Francis of Assisi Mission, Dollar Bay" w:value="Saint Francis of Assisi Mission, Dollar Bay"/>
                  <w:listItem w:displayText="Saint Florence Mission, Drummond Island" w:value="Saint Florence Mission, Drummond Island"/>
                  <w:listItem w:displayText="Saint Thomas the Apostle Parish, Escanaba" w:value="Saint Thomas the Apostle Parish, Escanaba"/>
                  <w:listItem w:displayText="Saint Joseph &amp; Saint Patrick Parish, Escanaba" w:value="Saint Joseph &amp; Saint Patrick Parish, Escanaba"/>
                  <w:listItem w:displayText="Saint Anne Parish, Escanaba" w:value="Saint Anne Parish, Escanaba"/>
                  <w:listItem w:displayText="Sacred Heart Parish, Ewen" w:value="Sacred Heart Parish, Ewen"/>
                  <w:listItem w:displayText="Saint Joseph Mission, Foster City" w:value="Saint Joseph Mission, Foster City"/>
                  <w:listItem w:displayText="Saint John the Baptist Parish, Garden" w:value="Saint John the Baptist Parish, Garden"/>
                  <w:listItem w:displayText="Holy Family Parish, Gladstone" w:value="Holy Family Parish, Gladstone"/>
                  <w:listItem w:displayText="All Saints Parish, Gladstone" w:value="All Saints Parish, Gladstone"/>
                  <w:listItem w:displayText="Saint Stanislaus Kostka Parish, Goetzville" w:value="Saint Stanislaus Kostka Parish, Goetzville"/>
                  <w:listItem w:displayText="Holy Rosary Parish, Grand Marais" w:value="Holy Rosary Parish, Grand Marais"/>
                  <w:listItem w:displayText="Saint Anthony of Padua Parish, Gwinn" w:value="Saint Anthony of Padua Parish, Gwinn"/>
                  <w:listItem w:displayText="Resurrection Parish, Hancock" w:value="Resurrection Parish, Hancock"/>
                  <w:listItem w:displayText="Saint John Neumann Parish, Spalding" w:value="Saint John Neumann Parish, Spalding"/>
                  <w:listItem w:displayText="Our Lady of the Snows Mission, Hessel" w:value="Our Lady of the Snows Mission, Hessel"/>
                  <w:listItem w:displayText="Saint Ignatius Loyola Parish, Houghton" w:value="Saint Ignatius Loyola Parish, Houghton"/>
                  <w:listItem w:displayText="Saint Albert the Great University Parish, Houghton" w:value="Saint Albert the Great University Parish, Houghton"/>
                  <w:listItem w:displayText="Saint Mary &amp; Saint Joseph Parish, Iron Mountain" w:value="Saint Mary &amp; Saint Joseph Parish, Iron Mountain"/>
                  <w:listItem w:displayText="Immaculate Conception Parish, Iron Mountain" w:value="Immaculate Conception Parish, Iron Mountain"/>
                  <w:listItem w:displayText="St. Agnes Parish, Iron River" w:value="St. Agnes Parish, Iron River"/>
                  <w:listItem w:displayText="Our Lady of Peace Parish, Ironwood" w:value="Our Lady of Peace Parish, Ironwood"/>
                  <w:listItem w:displayText="Saint Joseph Parish, Ishpeming" w:value="Saint Joseph Parish, Ishpeming"/>
                  <w:listItem w:displayText="Saint John the Evangelist Parish, Ishpeming" w:value="Saint John the Evangelist Parish, Ishpeming"/>
                  <w:listItem w:displayText="Saint Mary Queen of Peace Parish, Kingsford" w:value="Saint Mary Queen of Peace Parish, Kingsford"/>
                  <w:listItem w:displayText="American Martyrs Parish, Kingsford" w:value="American Martyrs Parish, Kingsford"/>
                  <w:listItem w:displayText="Saint Joseph Parish, Lake Linden" w:value="Saint Joseph Parish, Lake Linden"/>
                  <w:listItem w:displayText="Sacred Heart Parish, L'Anse" w:value="Sacred Heart Parish, L'Anse"/>
                  <w:listItem w:displayText="St. Anne Parish, Mackinac Island" w:value="St. Anne Parish, Mackinac Island"/>
                  <w:listItem w:displayText="Saint Francis de Sales Parish, Manistique" w:value="Saint Francis de Sales Parish, Manistique"/>
                  <w:listItem w:displayText="Saint Catherine Mission, Marenisco" w:value="Saint Catherine Mission, Marenisco"/>
                  <w:listItem w:displayText="Saint Christopher Parish, Marquette" w:value="Saint Christopher Parish, Marquette"/>
                  <w:listItem w:displayText="Saint Louis the King Parish, Marquette" w:value="Saint Louis the King Parish, Marquette"/>
                  <w:listItem w:displayText="Saint Peter Cathedral, Marquette" w:value="Saint Peter Cathedral, Marquette"/>
                  <w:listItem w:displayText="Saint Michael Parish, Marquette" w:value="Saint Michael Parish, Marquette"/>
                  <w:listItem w:displayText="Holy Spirit Parish, Menominee" w:value="Holy Spirit Parish, Menominee"/>
                  <w:listItem w:displayText="Resurrection Parish, Menominee" w:value="Resurrection Parish, Menominee"/>
                  <w:listItem w:displayText="Holy Redeemer Parish, Menominee" w:value="Holy Redeemer Parish, Menominee"/>
                  <w:listItem w:displayText="Immaculate Conception Parish, Moran" w:value="Immaculate Conception Parish, Moran"/>
                  <w:listItem w:displayText="Sacred Heart Parish, Munising" w:value="Sacred Heart Parish, Munising"/>
                  <w:listItem w:displayText="Saint Bruno Parish, Nadeau" w:value="Saint Bruno Parish, Nadeau"/>
                  <w:listItem w:displayText="Saint Andrew Parish, Nahma" w:value="Saint Andrew Parish, Nahma"/>
                  <w:listItem w:displayText="Saint Stephen Mission, Naubinway" w:value="Saint Stephen Mission, Naubinway"/>
                  <w:listItem w:displayText="Saint Paul Parish, Negaunee" w:value="Saint Paul Parish, Negaunee"/>
                  <w:listItem w:displayText="Saint Gregory Parish, Newberry" w:value="Saint Gregory Parish, Newberry"/>
                  <w:listItem w:displayText="Saint Joseph Mission, Northland" w:value="Saint Joseph Mission, Northland"/>
                  <w:listItem w:displayText="Saint Mary Parish, Norway" w:value="Saint Mary Parish, Norway"/>
                  <w:listItem w:displayText="Holy Family Parish, Ontonagon" w:value="Holy Family Parish, Ontonagon"/>
                  <w:listItem w:displayText="Our Lady of Perpetual Help Mission, Palmer" w:value="Our Lady of Perpetual Help Mission, Palmer"/>
                  <w:listItem w:displayText="Our Lady of Victory Mission, Paradise" w:value="Our Lady of Victory Mission, Paradise"/>
                  <w:listItem w:displayText="Saint Joseph Parish, Perkins" w:value="Saint Joseph Parish, Perkins"/>
                  <w:listItem w:displayText="Saint Charles Borromeo Parish, Rapid River" w:value="Saint Charles Borromeo Parish, Rapid River"/>
                  <w:listItem w:displayText="Saint Augustine Parish, Republic" w:value="Saint Augustine Parish, Republic"/>
                  <w:listItem w:displayText="Saint Mary Parish, Rockland" w:value="Saint Mary Parish, Rockland"/>
                  <w:listItem w:displayText="Saint Joseph Parish, Rudyard" w:value="Saint Joseph Parish, Rudyard"/>
                  <w:listItem w:displayText="Saint Isaac Jogues Mission, Sault Ste. Marie" w:value="Saint Isaac Jogues Mission, Sault Ste. Marie"/>
                  <w:listItem w:displayText="Holy Name of Mary Parish, Sault Ste. Marie" w:value="Holy Name of Mary Parish, Sault Ste. Marie"/>
                  <w:listItem w:displayText="Saint Joseph Parish, Sault Ste. Marie" w:value="Saint Joseph Parish, Sault Ste. Marie"/>
                  <w:listItem w:displayText="Holy Family Parish, South Range" w:value="Holy Family Parish, South Range"/>
                  <w:listItem w:displayText="Saint Ignatius Loyola Parish, St. Ignace" w:value="Saint Ignatius Loyola Parish, St. Ignace"/>
                  <w:listItem w:displayText="Precious Blood Parish, Stephenson" w:value="Precious Blood Parish, Stephenson"/>
                  <w:listItem w:displayText="Sacred Heart Mission, Sugar Island" w:value="Sacred Heart Mission, Sugar Island"/>
                  <w:listItem w:displayText="Saint Rita Parish, Trenary" w:value="Saint Rita Parish, Trenary"/>
                  <w:listItem w:displayText="Saint Mary Mission, Trout Lake" w:value="Saint Mary Mission, Trout Lake"/>
                  <w:listItem w:displayText="Saint Barbara Parish, Vulcan" w:value="Saint Barbara Parish, Vulcan"/>
                  <w:listItem w:displayText="Immaculate Conception Parish, Wakefield" w:value="Immaculate Conception Parish, Wakefield"/>
                  <w:listItem w:displayText="Immaculate Conception Parish, Watersmeet" w:value="Immaculate Conception Parish, Watersmeet"/>
                  <w:listItem w:displayText="Saint Anthony of Padua Parish, Wells" w:value="Saint Anthony of Padua Parish, Wells"/>
                  <w:listItem w:displayText="Saint Jude Parish, White Pine" w:value="Saint Jude Parish, White Pine"/>
                </w:comboBox>
              </w:sdtPr>
              <w:sdtEndPr>
                <w:rPr>
                  <w:rStyle w:val="DefaultParagraphFont"/>
                  <w:rFonts w:ascii="Arial" w:hAnsi="Arial"/>
                  <w:b w:val="0"/>
                </w:rPr>
              </w:sdtEndPr>
              <w:sdtContent>
                <w:r w:rsidRPr="00A06332">
                  <w:rPr>
                    <w:rStyle w:val="Style1"/>
                    <w:caps/>
                    <w:color w:val="FFFFFF" w:themeColor="background1"/>
                    <w:sz w:val="36"/>
                    <w:szCs w:val="36"/>
                    <w:highlight w:val="yellow"/>
                    <w14:textOutline w14:w="9525" w14:cap="rnd" w14:cmpd="sng" w14:algn="ctr">
                      <w14:solidFill>
                        <w14:srgbClr w14:val="000000"/>
                      </w14:solidFill>
                      <w14:prstDash w14:val="solid"/>
                      <w14:bevel/>
                    </w14:textOutline>
                  </w:rPr>
                  <w:t>Select Parish Name from List</w:t>
                </w:r>
              </w:sdtContent>
            </w:sdt>
          </w:p>
        </w:tc>
      </w:tr>
      <w:tr w:rsidR="005A5AF6" w14:paraId="558D053F" w14:textId="77777777" w:rsidTr="005A5AF6">
        <w:tc>
          <w:tcPr>
            <w:tcW w:w="9350" w:type="dxa"/>
            <w:tcBorders>
              <w:top w:val="single" w:sz="4" w:space="0" w:color="auto"/>
            </w:tcBorders>
          </w:tcPr>
          <w:p w14:paraId="2D19E5AE" w14:textId="67C185A0" w:rsidR="005A5AF6" w:rsidRPr="005A5AF6" w:rsidRDefault="005A5AF6" w:rsidP="005A5AF6">
            <w:pPr>
              <w:spacing w:before="120"/>
              <w:jc w:val="center"/>
              <w:rPr>
                <w:i/>
                <w:iCs/>
              </w:rPr>
            </w:pPr>
            <w:r w:rsidRPr="00857915">
              <w:rPr>
                <w:i/>
                <w:iCs/>
              </w:rPr>
              <w:t>For the Fiscal Year Ended June 30, 2024</w:t>
            </w:r>
          </w:p>
        </w:tc>
      </w:tr>
      <w:bookmarkEnd w:id="0"/>
    </w:tbl>
    <w:p w14:paraId="6D3A2616" w14:textId="77777777" w:rsidR="004444FB" w:rsidRDefault="004444FB" w:rsidP="0071095E">
      <w:pPr>
        <w:spacing w:after="0" w:line="240" w:lineRule="auto"/>
      </w:pPr>
    </w:p>
    <w:p w14:paraId="483B4082" w14:textId="5A2E93FB" w:rsidR="0031392F" w:rsidRDefault="0031392F" w:rsidP="0071095E">
      <w:pPr>
        <w:spacing w:after="0" w:line="240" w:lineRule="auto"/>
      </w:pPr>
    </w:p>
    <w:tbl>
      <w:tblPr>
        <w:tblStyle w:val="TableGrid"/>
        <w:tblW w:w="0" w:type="auto"/>
        <w:tblInd w:w="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06"/>
        <w:gridCol w:w="3494"/>
        <w:gridCol w:w="2504"/>
        <w:gridCol w:w="106"/>
        <w:gridCol w:w="2497"/>
        <w:gridCol w:w="113"/>
      </w:tblGrid>
      <w:tr w:rsidR="00E5509A" w:rsidRPr="00CA3663" w14:paraId="777F1B5A" w14:textId="3BCB391D" w:rsidTr="007D6A97">
        <w:tc>
          <w:tcPr>
            <w:tcW w:w="106" w:type="dxa"/>
            <w:tcBorders>
              <w:top w:val="single" w:sz="4" w:space="0" w:color="auto"/>
              <w:left w:val="single" w:sz="4" w:space="0" w:color="auto"/>
            </w:tcBorders>
          </w:tcPr>
          <w:p w14:paraId="4E53A466" w14:textId="77777777" w:rsidR="00E5509A" w:rsidRPr="00E5509A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8"/>
                <w:szCs w:val="8"/>
              </w:rPr>
            </w:pPr>
          </w:p>
        </w:tc>
        <w:tc>
          <w:tcPr>
            <w:tcW w:w="8601" w:type="dxa"/>
            <w:gridSpan w:val="4"/>
            <w:tcBorders>
              <w:top w:val="single" w:sz="4" w:space="0" w:color="auto"/>
              <w:left w:val="nil"/>
            </w:tcBorders>
          </w:tcPr>
          <w:p w14:paraId="24269717" w14:textId="1DC94B1F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tatement of Financial Position</w:t>
            </w:r>
          </w:p>
        </w:tc>
        <w:tc>
          <w:tcPr>
            <w:tcW w:w="113" w:type="dxa"/>
            <w:tcBorders>
              <w:top w:val="single" w:sz="4" w:space="0" w:color="auto"/>
              <w:right w:val="single" w:sz="4" w:space="0" w:color="auto"/>
            </w:tcBorders>
          </w:tcPr>
          <w:p w14:paraId="7E5AD5FD" w14:textId="77777777" w:rsidR="00E5509A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E5509A" w:rsidRPr="00CA3663" w14:paraId="05BAAB14" w14:textId="7DD03D8C" w:rsidTr="007D6A97">
        <w:tc>
          <w:tcPr>
            <w:tcW w:w="106" w:type="dxa"/>
            <w:tcBorders>
              <w:left w:val="single" w:sz="4" w:space="0" w:color="auto"/>
            </w:tcBorders>
          </w:tcPr>
          <w:p w14:paraId="3FFC20CA" w14:textId="77777777" w:rsidR="00E5509A" w:rsidRPr="00E5509A" w:rsidRDefault="00E5509A" w:rsidP="00CA080A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  <w:tc>
          <w:tcPr>
            <w:tcW w:w="3494" w:type="dxa"/>
            <w:tcBorders>
              <w:left w:val="nil"/>
            </w:tcBorders>
          </w:tcPr>
          <w:p w14:paraId="62494F45" w14:textId="79D6C979" w:rsidR="00E5509A" w:rsidRDefault="00E5509A" w:rsidP="00CA08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4" w:type="dxa"/>
          </w:tcPr>
          <w:p w14:paraId="3172E268" w14:textId="53311608" w:rsidR="00E5509A" w:rsidRPr="0071095E" w:rsidRDefault="00E5509A" w:rsidP="0071095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106" w:type="dxa"/>
          </w:tcPr>
          <w:p w14:paraId="1F648F8B" w14:textId="77777777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2497" w:type="dxa"/>
          </w:tcPr>
          <w:p w14:paraId="6FE38037" w14:textId="6443AC68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113" w:type="dxa"/>
            <w:tcBorders>
              <w:right w:val="single" w:sz="4" w:space="0" w:color="auto"/>
            </w:tcBorders>
          </w:tcPr>
          <w:p w14:paraId="38D620C4" w14:textId="77777777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E5509A" w:rsidRPr="00CA3663" w14:paraId="63FDE560" w14:textId="09B3D141" w:rsidTr="007D6A97">
        <w:tc>
          <w:tcPr>
            <w:tcW w:w="106" w:type="dxa"/>
            <w:tcBorders>
              <w:left w:val="single" w:sz="4" w:space="0" w:color="auto"/>
            </w:tcBorders>
          </w:tcPr>
          <w:p w14:paraId="22F4281A" w14:textId="77777777" w:rsidR="00E5509A" w:rsidRPr="00E5509A" w:rsidRDefault="00E5509A" w:rsidP="00CA080A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  <w:tc>
          <w:tcPr>
            <w:tcW w:w="3494" w:type="dxa"/>
            <w:tcBorders>
              <w:left w:val="nil"/>
            </w:tcBorders>
          </w:tcPr>
          <w:p w14:paraId="6541E3B9" w14:textId="4682CCB5" w:rsidR="00E5509A" w:rsidRDefault="00E5509A" w:rsidP="00CA08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2BCA18A9" w14:textId="5A9ECD3C" w:rsidR="00E5509A" w:rsidRPr="0071095E" w:rsidRDefault="00E5509A" w:rsidP="0071095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>6/30/2024</w:t>
            </w:r>
          </w:p>
        </w:tc>
        <w:tc>
          <w:tcPr>
            <w:tcW w:w="106" w:type="dxa"/>
          </w:tcPr>
          <w:p w14:paraId="0320C6D1" w14:textId="77777777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2497" w:type="dxa"/>
            <w:tcBorders>
              <w:bottom w:val="single" w:sz="4" w:space="0" w:color="auto"/>
            </w:tcBorders>
          </w:tcPr>
          <w:p w14:paraId="1B77F4FA" w14:textId="62A342C0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>6/30/2023</w:t>
            </w:r>
          </w:p>
        </w:tc>
        <w:tc>
          <w:tcPr>
            <w:tcW w:w="113" w:type="dxa"/>
            <w:tcBorders>
              <w:right w:val="single" w:sz="4" w:space="0" w:color="auto"/>
            </w:tcBorders>
          </w:tcPr>
          <w:p w14:paraId="526F5A1E" w14:textId="77777777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9B363F" w:rsidRPr="00CA3663" w14:paraId="460C57DA" w14:textId="66046F4D" w:rsidTr="007D6A97">
        <w:trPr>
          <w:trHeight w:val="1012"/>
        </w:trPr>
        <w:tc>
          <w:tcPr>
            <w:tcW w:w="3600" w:type="dxa"/>
            <w:gridSpan w:val="2"/>
            <w:tcBorders>
              <w:left w:val="single" w:sz="4" w:space="0" w:color="auto"/>
            </w:tcBorders>
          </w:tcPr>
          <w:p w14:paraId="311BE39D" w14:textId="77777777" w:rsidR="009B363F" w:rsidRDefault="009B363F" w:rsidP="009B363F">
            <w:pPr>
              <w:ind w:left="150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Assets</w:t>
            </w:r>
          </w:p>
          <w:p w14:paraId="59CE662D" w14:textId="53AA2EBA" w:rsidR="009B363F" w:rsidRDefault="00F73D0B" w:rsidP="009B363F">
            <w:pPr>
              <w:ind w:left="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ish</w:t>
            </w:r>
            <w:r w:rsidR="00B8253B">
              <w:rPr>
                <w:rFonts w:ascii="Times New Roman" w:hAnsi="Times New Roman" w:cs="Times New Roman"/>
              </w:rPr>
              <w:t xml:space="preserve"> Asset Account 1</w:t>
            </w:r>
          </w:p>
          <w:p w14:paraId="5FB71E7B" w14:textId="74E81B9B" w:rsidR="00F73D0B" w:rsidRDefault="00F73D0B" w:rsidP="009B363F">
            <w:pPr>
              <w:ind w:left="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rish </w:t>
            </w:r>
            <w:r w:rsidR="00B8253B">
              <w:rPr>
                <w:rFonts w:ascii="Times New Roman" w:hAnsi="Times New Roman" w:cs="Times New Roman"/>
              </w:rPr>
              <w:t>Asset Account 2</w:t>
            </w:r>
          </w:p>
          <w:p w14:paraId="04F5CAC8" w14:textId="6911C070" w:rsidR="009B363F" w:rsidRDefault="00B8253B" w:rsidP="009B363F">
            <w:pPr>
              <w:ind w:left="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ish Asset Account 3</w:t>
            </w:r>
          </w:p>
          <w:p w14:paraId="4C05575A" w14:textId="77777777" w:rsidR="007D6A97" w:rsidRDefault="007D6A97" w:rsidP="009B363F">
            <w:pPr>
              <w:ind w:left="150"/>
              <w:rPr>
                <w:rFonts w:ascii="Times New Roman" w:hAnsi="Times New Roman" w:cs="Times New Roman"/>
              </w:rPr>
            </w:pPr>
          </w:p>
          <w:p w14:paraId="4C4F5984" w14:textId="64710F8E" w:rsidR="009B363F" w:rsidRPr="009B363F" w:rsidRDefault="009B363F" w:rsidP="009B363F">
            <w:pPr>
              <w:ind w:left="150"/>
              <w:rPr>
                <w:rFonts w:ascii="Times New Roman" w:hAnsi="Times New Roman" w:cs="Times New Roman"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Income</w:t>
            </w:r>
          </w:p>
        </w:tc>
        <w:tc>
          <w:tcPr>
            <w:tcW w:w="2610" w:type="dxa"/>
            <w:gridSpan w:val="2"/>
          </w:tcPr>
          <w:p w14:paraId="416462B5" w14:textId="61D1D2DF" w:rsidR="009B363F" w:rsidRPr="00F73D0B" w:rsidRDefault="009B363F" w:rsidP="00F73D0B">
            <w:pPr>
              <w:ind w:right="390"/>
              <w:rPr>
                <w:rFonts w:ascii="Times New Roman" w:hAnsi="Times New Roman" w:cs="Times New Roman"/>
                <w:b/>
                <w:bCs/>
              </w:rPr>
            </w:pPr>
          </w:p>
          <w:p w14:paraId="65BDB3A1" w14:textId="6F18AC8B" w:rsidR="007D6A97" w:rsidRDefault="00F73D0B" w:rsidP="009B363F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$##,###.##</w:t>
            </w:r>
          </w:p>
          <w:p w14:paraId="27D98ED7" w14:textId="117E11E0" w:rsidR="00F73D0B" w:rsidRPr="00F73D0B" w:rsidRDefault="00B8253B" w:rsidP="00F73D0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 w:rsidR="00F73D0B" w:rsidRPr="00F73D0B">
              <w:rPr>
                <w:rFonts w:ascii="Times New Roman" w:hAnsi="Times New Roman" w:cs="Times New Roman"/>
              </w:rPr>
              <w:t>##,###.##</w:t>
            </w:r>
          </w:p>
          <w:p w14:paraId="56BDCB3C" w14:textId="0642F53D" w:rsidR="00F73D0B" w:rsidRPr="00F73D0B" w:rsidRDefault="00F73D0B" w:rsidP="00F73D0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,###.##</w:t>
            </w:r>
          </w:p>
          <w:p w14:paraId="2803762E" w14:textId="77777777" w:rsidR="00F73D0B" w:rsidRPr="00F73D0B" w:rsidRDefault="00F73D0B" w:rsidP="00F73D0B">
            <w:pPr>
              <w:ind w:right="390"/>
              <w:rPr>
                <w:rFonts w:ascii="Times New Roman" w:hAnsi="Times New Roman" w:cs="Times New Roman"/>
              </w:rPr>
            </w:pPr>
          </w:p>
          <w:p w14:paraId="36B67B59" w14:textId="6A5FB105" w:rsidR="009B363F" w:rsidRPr="00B8253B" w:rsidRDefault="009B363F" w:rsidP="007D6A97">
            <w:pPr>
              <w:ind w:right="390"/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$</w:t>
            </w:r>
            <w:r w:rsidR="00B8253B">
              <w:rPr>
                <w:rFonts w:ascii="Times New Roman" w:hAnsi="Times New Roman" w:cs="Times New Roman"/>
                <w:b/>
                <w:bCs/>
                <w:i/>
                <w:iCs/>
              </w:rPr>
              <w:t>#,</w:t>
            </w:r>
            <w:r w:rsidR="00B8253B"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###,###.##</w:t>
            </w:r>
          </w:p>
        </w:tc>
        <w:tc>
          <w:tcPr>
            <w:tcW w:w="2610" w:type="dxa"/>
            <w:gridSpan w:val="2"/>
            <w:tcBorders>
              <w:right w:val="single" w:sz="4" w:space="0" w:color="auto"/>
            </w:tcBorders>
          </w:tcPr>
          <w:p w14:paraId="1CBFE832" w14:textId="77777777" w:rsidR="009B363F" w:rsidRDefault="009B363F" w:rsidP="0071095E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</w:p>
          <w:p w14:paraId="1922112F" w14:textId="77777777" w:rsidR="00B8253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$##,###.##</w:t>
            </w:r>
          </w:p>
          <w:p w14:paraId="4AF9ECE6" w14:textId="14F76BF0" w:rsidR="00B8253B" w:rsidRPr="00F73D0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 w:rsidRPr="00F73D0B">
              <w:rPr>
                <w:rFonts w:ascii="Times New Roman" w:hAnsi="Times New Roman" w:cs="Times New Roman"/>
              </w:rPr>
              <w:t>##,###.##</w:t>
            </w:r>
          </w:p>
          <w:p w14:paraId="71020F90" w14:textId="77777777" w:rsidR="00B8253B" w:rsidRPr="00F73D0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,###.##</w:t>
            </w:r>
          </w:p>
          <w:p w14:paraId="762C0697" w14:textId="77777777" w:rsidR="007D6A97" w:rsidRDefault="007D6A97" w:rsidP="009B363F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</w:p>
          <w:p w14:paraId="532EC9EB" w14:textId="2EB81FE7" w:rsidR="009B363F" w:rsidRDefault="00B8253B" w:rsidP="009B363F">
            <w:pPr>
              <w:ind w:right="541"/>
              <w:jc w:val="right"/>
              <w:rPr>
                <w:rFonts w:ascii="Times New Roman" w:hAnsi="Times New Roman" w:cs="Times New Roman"/>
              </w:rPr>
            </w:pP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$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#,</w:t>
            </w: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###,###.##</w:t>
            </w:r>
          </w:p>
        </w:tc>
      </w:tr>
      <w:tr w:rsidR="007D6A97" w:rsidRPr="00CA3663" w14:paraId="2EBF1434" w14:textId="183418AD" w:rsidTr="00B8253B">
        <w:trPr>
          <w:trHeight w:val="1413"/>
        </w:trPr>
        <w:tc>
          <w:tcPr>
            <w:tcW w:w="3600" w:type="dxa"/>
            <w:gridSpan w:val="2"/>
            <w:tcBorders>
              <w:left w:val="single" w:sz="4" w:space="0" w:color="auto"/>
            </w:tcBorders>
          </w:tcPr>
          <w:p w14:paraId="723078DB" w14:textId="77777777" w:rsidR="007D6A97" w:rsidRDefault="007D6A97" w:rsidP="007D6A97">
            <w:pPr>
              <w:ind w:left="150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Liabilities </w:t>
            </w:r>
          </w:p>
          <w:p w14:paraId="4B3913BF" w14:textId="54FABE64" w:rsidR="007D6A97" w:rsidRDefault="00B8253B" w:rsidP="007D6A97">
            <w:pPr>
              <w:ind w:left="135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Parish Liability Account 1</w:t>
            </w:r>
          </w:p>
          <w:p w14:paraId="30A5DD72" w14:textId="29DB0F15" w:rsidR="00B8253B" w:rsidRDefault="00B8253B" w:rsidP="007D6A97">
            <w:pPr>
              <w:ind w:left="135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Parish Liability Account 2</w:t>
            </w:r>
          </w:p>
          <w:p w14:paraId="3815FEE2" w14:textId="0F176983" w:rsidR="00B8253B" w:rsidRDefault="00B8253B" w:rsidP="007D6A97">
            <w:pPr>
              <w:ind w:left="135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Parish Liability Account 3</w:t>
            </w:r>
          </w:p>
          <w:p w14:paraId="64FBB81B" w14:textId="77777777" w:rsidR="007D6A97" w:rsidRDefault="007D6A97" w:rsidP="00B8253B">
            <w:pPr>
              <w:rPr>
                <w:rFonts w:ascii="Times New Roman" w:hAnsi="Times New Roman" w:cs="Times New Roman"/>
              </w:rPr>
            </w:pPr>
          </w:p>
          <w:p w14:paraId="56473A4E" w14:textId="27D2DDDE" w:rsidR="007D6A97" w:rsidRPr="00CA3663" w:rsidRDefault="007D6A97" w:rsidP="007D6A97">
            <w:pPr>
              <w:ind w:left="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Liabilities</w:t>
            </w:r>
          </w:p>
        </w:tc>
        <w:tc>
          <w:tcPr>
            <w:tcW w:w="2610" w:type="dxa"/>
            <w:gridSpan w:val="2"/>
          </w:tcPr>
          <w:p w14:paraId="5D7ACB66" w14:textId="77777777" w:rsidR="007D6A97" w:rsidRDefault="007D6A97" w:rsidP="007D6A97">
            <w:pPr>
              <w:ind w:right="390"/>
              <w:jc w:val="right"/>
              <w:rPr>
                <w:rFonts w:ascii="Times New Roman" w:hAnsi="Times New Roman" w:cs="Times New Roman"/>
              </w:rPr>
            </w:pPr>
          </w:p>
          <w:p w14:paraId="51574EE3" w14:textId="277DF6F6" w:rsidR="00B8253B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$#,###.##</w:t>
            </w:r>
          </w:p>
          <w:p w14:paraId="1D7A2C4A" w14:textId="5AA4F618" w:rsidR="00B8253B" w:rsidRPr="00F73D0B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#.##</w:t>
            </w:r>
          </w:p>
          <w:p w14:paraId="7301D3D8" w14:textId="7E82CC4C" w:rsidR="00B8253B" w:rsidRPr="00F73D0B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,###.##</w:t>
            </w:r>
          </w:p>
          <w:p w14:paraId="2828F1D1" w14:textId="77777777" w:rsidR="00B8253B" w:rsidRPr="00F73D0B" w:rsidRDefault="00B8253B" w:rsidP="00B8253B">
            <w:pPr>
              <w:ind w:right="390"/>
              <w:rPr>
                <w:rFonts w:ascii="Times New Roman" w:hAnsi="Times New Roman" w:cs="Times New Roman"/>
              </w:rPr>
            </w:pPr>
          </w:p>
          <w:p w14:paraId="34F850D3" w14:textId="2D1EC842" w:rsidR="007D6A97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  <w:noProof/>
              </w:rPr>
            </w:pP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$#,###.##</w:t>
            </w:r>
          </w:p>
        </w:tc>
        <w:tc>
          <w:tcPr>
            <w:tcW w:w="2610" w:type="dxa"/>
            <w:gridSpan w:val="2"/>
            <w:tcBorders>
              <w:right w:val="single" w:sz="4" w:space="0" w:color="auto"/>
            </w:tcBorders>
          </w:tcPr>
          <w:p w14:paraId="13E8960B" w14:textId="77777777" w:rsidR="007D6A97" w:rsidRDefault="007D6A97" w:rsidP="007D6A97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</w:p>
          <w:p w14:paraId="365FD7D3" w14:textId="0581E504" w:rsidR="00B8253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$#,###.##</w:t>
            </w:r>
          </w:p>
          <w:p w14:paraId="15E78ED9" w14:textId="633B8C50" w:rsidR="00B8253B" w:rsidRPr="00F73D0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#.##</w:t>
            </w:r>
          </w:p>
          <w:p w14:paraId="6F5FE276" w14:textId="77777777" w:rsidR="00B8253B" w:rsidRPr="00F73D0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,###.##</w:t>
            </w:r>
          </w:p>
          <w:p w14:paraId="4C7FBB95" w14:textId="77777777" w:rsidR="00B8253B" w:rsidRDefault="00B8253B" w:rsidP="00B8253B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</w:p>
          <w:p w14:paraId="21A36656" w14:textId="10F546CC" w:rsidR="007D6A97" w:rsidRDefault="00B8253B" w:rsidP="00B8253B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$##,###.##</w:t>
            </w:r>
          </w:p>
        </w:tc>
      </w:tr>
      <w:tr w:rsidR="00E5509A" w:rsidRPr="00CA3663" w14:paraId="0DA9FAEB" w14:textId="53FA9BB6" w:rsidTr="007D6A97">
        <w:tc>
          <w:tcPr>
            <w:tcW w:w="106" w:type="dxa"/>
            <w:tcBorders>
              <w:left w:val="single" w:sz="4" w:space="0" w:color="auto"/>
            </w:tcBorders>
          </w:tcPr>
          <w:p w14:paraId="14BB59C2" w14:textId="77777777" w:rsidR="00E5509A" w:rsidRPr="00E5509A" w:rsidRDefault="00E5509A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8"/>
                <w:szCs w:val="8"/>
              </w:rPr>
            </w:pPr>
          </w:p>
        </w:tc>
        <w:tc>
          <w:tcPr>
            <w:tcW w:w="3494" w:type="dxa"/>
            <w:tcBorders>
              <w:left w:val="nil"/>
            </w:tcBorders>
            <w:vAlign w:val="center"/>
          </w:tcPr>
          <w:p w14:paraId="51FD29EF" w14:textId="630011E5" w:rsidR="00E5509A" w:rsidRPr="00B62930" w:rsidRDefault="00E5509A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Liabilities &amp; Fund Balance</w:t>
            </w:r>
          </w:p>
        </w:tc>
        <w:tc>
          <w:tcPr>
            <w:tcW w:w="250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83E9BF3" w14:textId="41D0E0D3" w:rsidR="00E5509A" w:rsidRPr="00591226" w:rsidRDefault="007D6A97" w:rsidP="00B8253B">
            <w:pPr>
              <w:ind w:right="300"/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$</w:t>
            </w:r>
            <w:r w:rsidR="00B8253B">
              <w:rPr>
                <w:rFonts w:ascii="Times New Roman" w:hAnsi="Times New Roman" w:cs="Times New Roman"/>
                <w:b/>
                <w:bCs/>
                <w:i/>
                <w:iCs/>
              </w:rPr>
              <w:t>#,###,###.##</w:t>
            </w:r>
          </w:p>
        </w:tc>
        <w:tc>
          <w:tcPr>
            <w:tcW w:w="106" w:type="dxa"/>
            <w:vAlign w:val="center"/>
          </w:tcPr>
          <w:p w14:paraId="14F1A939" w14:textId="77777777" w:rsidR="00E5509A" w:rsidRPr="00591226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2497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5F5B192" w14:textId="18FB0E7B" w:rsidR="00E5509A" w:rsidRPr="00591226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$#,###,###.##</w:t>
            </w:r>
          </w:p>
        </w:tc>
        <w:tc>
          <w:tcPr>
            <w:tcW w:w="113" w:type="dxa"/>
            <w:tcBorders>
              <w:right w:val="single" w:sz="4" w:space="0" w:color="auto"/>
            </w:tcBorders>
          </w:tcPr>
          <w:p w14:paraId="503486C8" w14:textId="77777777" w:rsidR="00E5509A" w:rsidRPr="00861A04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</w:tr>
      <w:tr w:rsidR="00E5509A" w:rsidRPr="00CA3663" w14:paraId="6B694BDE" w14:textId="0A23958E" w:rsidTr="007D6A97">
        <w:trPr>
          <w:trHeight w:val="87"/>
        </w:trPr>
        <w:tc>
          <w:tcPr>
            <w:tcW w:w="106" w:type="dxa"/>
            <w:tcBorders>
              <w:left w:val="single" w:sz="4" w:space="0" w:color="auto"/>
              <w:bottom w:val="single" w:sz="4" w:space="0" w:color="auto"/>
            </w:tcBorders>
          </w:tcPr>
          <w:p w14:paraId="2B3616A4" w14:textId="77777777" w:rsidR="00E5509A" w:rsidRPr="00E5509A" w:rsidRDefault="00E5509A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460E9D6B" w14:textId="726F199A" w:rsidR="00E5509A" w:rsidRPr="00E5509A" w:rsidRDefault="00E5509A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250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B9F9A6" w14:textId="77777777" w:rsidR="00E5509A" w:rsidRPr="00E5509A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sz w:val="2"/>
                <w:szCs w:val="2"/>
              </w:rPr>
            </w:pPr>
          </w:p>
        </w:tc>
        <w:tc>
          <w:tcPr>
            <w:tcW w:w="106" w:type="dxa"/>
            <w:tcBorders>
              <w:bottom w:val="single" w:sz="4" w:space="0" w:color="auto"/>
            </w:tcBorders>
            <w:vAlign w:val="center"/>
          </w:tcPr>
          <w:p w14:paraId="2EAB1EBC" w14:textId="77777777" w:rsidR="00E5509A" w:rsidRPr="00E5509A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sz w:val="2"/>
                <w:szCs w:val="2"/>
              </w:rPr>
            </w:pPr>
          </w:p>
        </w:tc>
        <w:tc>
          <w:tcPr>
            <w:tcW w:w="249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5C6EC6F" w14:textId="77777777" w:rsidR="00E5509A" w:rsidRPr="00E5509A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noProof/>
                <w:sz w:val="2"/>
                <w:szCs w:val="2"/>
              </w:rPr>
            </w:pPr>
          </w:p>
        </w:tc>
        <w:tc>
          <w:tcPr>
            <w:tcW w:w="113" w:type="dxa"/>
            <w:tcBorders>
              <w:bottom w:val="single" w:sz="4" w:space="0" w:color="auto"/>
              <w:right w:val="single" w:sz="4" w:space="0" w:color="auto"/>
            </w:tcBorders>
          </w:tcPr>
          <w:p w14:paraId="122D1579" w14:textId="77777777" w:rsidR="00E5509A" w:rsidRPr="00E5509A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noProof/>
                <w:sz w:val="2"/>
                <w:szCs w:val="2"/>
              </w:rPr>
            </w:pPr>
          </w:p>
        </w:tc>
      </w:tr>
    </w:tbl>
    <w:tbl>
      <w:tblPr>
        <w:tblStyle w:val="TableGrid"/>
        <w:tblpPr w:leftFromText="187" w:rightFromText="187" w:vertAnchor="text" w:horzAnchor="margin" w:tblpXSpec="center" w:tblpY="587"/>
        <w:tblW w:w="10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155"/>
        <w:gridCol w:w="2520"/>
        <w:gridCol w:w="2430"/>
      </w:tblGrid>
      <w:tr w:rsidR="004444FB" w:rsidRPr="00CA3663" w14:paraId="72D7E6FC" w14:textId="77777777" w:rsidTr="00E5509A">
        <w:tc>
          <w:tcPr>
            <w:tcW w:w="10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D28EE" w14:textId="77777777" w:rsidR="004444FB" w:rsidRPr="00CA3663" w:rsidRDefault="004444FB" w:rsidP="00E5509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tatement of Activities</w:t>
            </w:r>
          </w:p>
        </w:tc>
      </w:tr>
      <w:tr w:rsidR="004444FB" w:rsidRPr="00CA3663" w14:paraId="275C5167" w14:textId="77777777" w:rsidTr="00E5509A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5380C" w14:textId="77777777" w:rsidR="004444FB" w:rsidRPr="00CA3663" w:rsidRDefault="004444FB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2C0410C8" w14:textId="7777777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Actual</w:t>
            </w:r>
          </w:p>
          <w:p w14:paraId="33049C21" w14:textId="7777777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2-2023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2E65ECD" w14:textId="7777777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Actual</w:t>
            </w:r>
          </w:p>
          <w:p w14:paraId="6ACFBCE1" w14:textId="7777777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3-2024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DFED9" w14:textId="7777777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Budget</w:t>
            </w:r>
          </w:p>
          <w:p w14:paraId="68768F17" w14:textId="7777777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4-2025</w:t>
            </w:r>
          </w:p>
        </w:tc>
      </w:tr>
      <w:tr w:rsidR="004444FB" w:rsidRPr="00CA3663" w14:paraId="250E9891" w14:textId="77777777" w:rsidTr="00E5509A">
        <w:tc>
          <w:tcPr>
            <w:tcW w:w="1052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B36A" w14:textId="77777777" w:rsidR="004444FB" w:rsidRPr="00CA3663" w:rsidRDefault="004444FB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ncome</w:t>
            </w:r>
          </w:p>
        </w:tc>
      </w:tr>
      <w:tr w:rsidR="007D6A97" w:rsidRPr="00CA3663" w14:paraId="66E2EED2" w14:textId="77777777" w:rsidTr="00333885">
        <w:trPr>
          <w:trHeight w:val="102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</w:tcBorders>
          </w:tcPr>
          <w:p w14:paraId="4D8CC68C" w14:textId="77777777" w:rsidR="007D6A97" w:rsidRPr="00CA3663" w:rsidRDefault="007D6A97" w:rsidP="00E5509A">
            <w:pPr>
              <w:rPr>
                <w:rFonts w:ascii="Times New Roman" w:hAnsi="Times New Roman" w:cs="Times New Roman"/>
              </w:rPr>
            </w:pPr>
            <w:r w:rsidRPr="00CA3663">
              <w:rPr>
                <w:rFonts w:ascii="Times New Roman" w:hAnsi="Times New Roman" w:cs="Times New Roman"/>
              </w:rPr>
              <w:t>Assessable Receipts</w:t>
            </w:r>
          </w:p>
          <w:p w14:paraId="2CA9BD4E" w14:textId="77777777" w:rsidR="007D6A97" w:rsidRPr="00CA3663" w:rsidRDefault="007D6A97" w:rsidP="00E5509A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General Receipts</w:t>
            </w:r>
          </w:p>
          <w:p w14:paraId="06D02804" w14:textId="77777777" w:rsidR="007D6A97" w:rsidRDefault="007D6A97" w:rsidP="00E550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vestment Receipts</w:t>
            </w:r>
          </w:p>
          <w:p w14:paraId="3BFFA8D9" w14:textId="7A9BCA49" w:rsidR="007D6A97" w:rsidRPr="00CA3663" w:rsidRDefault="007D6A97" w:rsidP="006160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ndraising Receipts</w:t>
            </w: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6E8874C5" w14:textId="77777777" w:rsidR="007D6A97" w:rsidRDefault="007D6A97" w:rsidP="007D6A97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</w:t>
            </w:r>
            <w:r w:rsidR="00B8253B">
              <w:rPr>
                <w:rFonts w:ascii="Times New Roman" w:hAnsi="Times New Roman" w:cs="Times New Roman"/>
                <w:noProof/>
              </w:rPr>
              <w:t>###,###.##</w:t>
            </w:r>
          </w:p>
          <w:p w14:paraId="3485672C" w14:textId="77777777" w:rsidR="00B8253B" w:rsidRDefault="00B8253B" w:rsidP="007D6A97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  <w:p w14:paraId="58B4852D" w14:textId="1B76EFEB" w:rsidR="00B8253B" w:rsidRDefault="00B8253B" w:rsidP="007D6A97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59FD732F" w14:textId="453849E0" w:rsidR="00B8253B" w:rsidRPr="00CA3663" w:rsidRDefault="00B8253B" w:rsidP="007D6A97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0D14273B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5931A7D2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  <w:p w14:paraId="610015A1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6B38B08E" w14:textId="5B4AA25F" w:rsidR="007D6A97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  <w:tc>
          <w:tcPr>
            <w:tcW w:w="2430" w:type="dxa"/>
            <w:tcBorders>
              <w:top w:val="single" w:sz="4" w:space="0" w:color="auto"/>
              <w:right w:val="single" w:sz="4" w:space="0" w:color="auto"/>
            </w:tcBorders>
          </w:tcPr>
          <w:p w14:paraId="7AB33599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481C1CBA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  <w:p w14:paraId="7986E601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78DA39A9" w14:textId="4732BDC8" w:rsidR="007D6A97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</w:tr>
      <w:tr w:rsidR="004444FB" w:rsidRPr="00CA3663" w14:paraId="4202E583" w14:textId="77777777" w:rsidTr="00591226">
        <w:trPr>
          <w:trHeight w:val="38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F5CF46" w14:textId="77777777" w:rsidR="004444FB" w:rsidRPr="00CA3663" w:rsidRDefault="004444FB" w:rsidP="0059122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Income</w:t>
            </w:r>
          </w:p>
        </w:tc>
        <w:tc>
          <w:tcPr>
            <w:tcW w:w="2155" w:type="dxa"/>
            <w:tcBorders>
              <w:top w:val="single" w:sz="4" w:space="0" w:color="auto"/>
            </w:tcBorders>
            <w:vAlign w:val="center"/>
          </w:tcPr>
          <w:p w14:paraId="401D83D3" w14:textId="2A66CFA2" w:rsidR="004444FB" w:rsidRPr="00591226" w:rsidRDefault="004444FB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591226"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</w:t>
            </w:r>
            <w:r w:rsidR="00B8253B"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#,###,###.##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14:paraId="475715DC" w14:textId="74D69EF3" w:rsidR="004444FB" w:rsidRPr="00591226" w:rsidRDefault="00B8253B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591226"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#,###,###.##</w:t>
            </w:r>
          </w:p>
        </w:tc>
        <w:tc>
          <w:tcPr>
            <w:tcW w:w="243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2EE7B73" w14:textId="2C5175DE" w:rsidR="004444FB" w:rsidRPr="00591226" w:rsidRDefault="00B8253B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591226"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#,###,###.##</w:t>
            </w:r>
          </w:p>
        </w:tc>
      </w:tr>
      <w:tr w:rsidR="004444FB" w:rsidRPr="00CA3663" w14:paraId="4795C4B2" w14:textId="77777777" w:rsidTr="00E5509A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50A54C" w14:textId="77777777" w:rsidR="004444FB" w:rsidRPr="00CA3663" w:rsidRDefault="004444FB" w:rsidP="00E5509A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xpenses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69E21A11" w14:textId="77777777" w:rsidR="004444FB" w:rsidRPr="00CA3663" w:rsidRDefault="004444FB" w:rsidP="00E550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220EE6A1" w14:textId="77777777" w:rsidR="004444FB" w:rsidRPr="00CA3663" w:rsidRDefault="004444FB" w:rsidP="00E5509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269E8" w14:textId="77777777" w:rsidR="004444FB" w:rsidRPr="00CA3663" w:rsidRDefault="004444FB" w:rsidP="00E5509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B8253B" w:rsidRPr="00CA3663" w14:paraId="0CC1D9BE" w14:textId="77777777" w:rsidTr="005A5AF6">
        <w:trPr>
          <w:trHeight w:val="769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39D819" w14:textId="77777777" w:rsidR="00B8253B" w:rsidRPr="00CA3663" w:rsidRDefault="00B8253B" w:rsidP="00E550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ministrative Salaries</w:t>
            </w:r>
          </w:p>
          <w:p w14:paraId="3324150B" w14:textId="77777777" w:rsidR="00B8253B" w:rsidRPr="00CA3663" w:rsidRDefault="00B8253B" w:rsidP="00E550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ligious Education</w:t>
            </w:r>
          </w:p>
          <w:p w14:paraId="57A7AB37" w14:textId="0A48184C" w:rsidR="00B8253B" w:rsidRPr="00CA3663" w:rsidRDefault="00B8253B" w:rsidP="00C44BB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Parish Administration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368A5192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73682674" w14:textId="765D528E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566052EB" w14:textId="7D9816DD" w:rsidR="00B8253B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77792C94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7EB01F2D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4859D777" w14:textId="45A8F377" w:rsidR="00B8253B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DBD7D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1B8B58ED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39ABBEC2" w14:textId="4BDF40E2" w:rsidR="00B8253B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</w:tr>
    </w:tbl>
    <w:p w14:paraId="03646CB2" w14:textId="77777777" w:rsidR="00E5509A" w:rsidRDefault="00E5509A"/>
    <w:p w14:paraId="7EDAF9E5" w14:textId="18B56EB2" w:rsidR="00B205B7" w:rsidRDefault="00B205B7">
      <w:r>
        <w:br w:type="page"/>
      </w:r>
    </w:p>
    <w:p w14:paraId="2B68773E" w14:textId="77777777" w:rsidR="00B205B7" w:rsidRDefault="00B205B7" w:rsidP="00B205B7">
      <w:r>
        <w:rPr>
          <w:b/>
          <w:bCs/>
          <w:caps/>
          <w:noProof/>
          <w:sz w:val="28"/>
          <w:szCs w:val="28"/>
        </w:rPr>
        <w:lastRenderedPageBreak/>
        <w:drawing>
          <wp:anchor distT="0" distB="0" distL="114300" distR="114300" simplePos="0" relativeHeight="251663360" behindDoc="1" locked="0" layoutInCell="1" allowOverlap="1" wp14:anchorId="718A4412" wp14:editId="60624A1E">
            <wp:simplePos x="0" y="0"/>
            <wp:positionH relativeFrom="column">
              <wp:posOffset>2638425</wp:posOffset>
            </wp:positionH>
            <wp:positionV relativeFrom="page">
              <wp:posOffset>542925</wp:posOffset>
            </wp:positionV>
            <wp:extent cx="514350" cy="672465"/>
            <wp:effectExtent l="0" t="0" r="0" b="0"/>
            <wp:wrapTight wrapText="bothSides">
              <wp:wrapPolygon edited="0">
                <wp:start x="0" y="0"/>
                <wp:lineTo x="0" y="20805"/>
                <wp:lineTo x="20800" y="20805"/>
                <wp:lineTo x="20800" y="0"/>
                <wp:lineTo x="0" y="0"/>
              </wp:wrapPolygon>
            </wp:wrapTight>
            <wp:docPr id="358826196" name="Picture 2" descr="A black and white shield with a crow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335864" name="Picture 2" descr="A black and white shield with a crow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A5AF6" w14:paraId="75524719" w14:textId="77777777" w:rsidTr="000E4878">
        <w:tc>
          <w:tcPr>
            <w:tcW w:w="9350" w:type="dxa"/>
            <w:tcBorders>
              <w:bottom w:val="single" w:sz="4" w:space="0" w:color="auto"/>
            </w:tcBorders>
          </w:tcPr>
          <w:p w14:paraId="377E91F2" w14:textId="77777777" w:rsidR="005A5AF6" w:rsidRDefault="005A5AF6" w:rsidP="000E4878">
            <w:pPr>
              <w:jc w:val="center"/>
              <w:rPr>
                <w:b/>
                <w:bCs/>
                <w:caps/>
                <w:sz w:val="28"/>
                <w:szCs w:val="28"/>
              </w:rPr>
            </w:pPr>
          </w:p>
          <w:p w14:paraId="0DB1B3FA" w14:textId="77777777" w:rsidR="005A5AF6" w:rsidRPr="005A5AF6" w:rsidRDefault="005A5AF6" w:rsidP="000E4878">
            <w:pPr>
              <w:spacing w:after="120"/>
              <w:jc w:val="center"/>
              <w:rPr>
                <w:b/>
                <w:bCs/>
                <w:caps/>
                <w:sz w:val="28"/>
                <w:szCs w:val="28"/>
              </w:rPr>
            </w:pPr>
            <w:r w:rsidRPr="00857915">
              <w:rPr>
                <w:b/>
                <w:bCs/>
                <w:caps/>
                <w:sz w:val="28"/>
                <w:szCs w:val="28"/>
              </w:rPr>
              <w:t>Parish Annual Financial</w:t>
            </w:r>
            <w:r>
              <w:rPr>
                <w:b/>
                <w:bCs/>
                <w:caps/>
                <w:sz w:val="28"/>
                <w:szCs w:val="28"/>
              </w:rPr>
              <w:t xml:space="preserve"> Report to Parishioners of</w:t>
            </w:r>
          </w:p>
        </w:tc>
      </w:tr>
      <w:tr w:rsidR="005A5AF6" w14:paraId="3F80BBCE" w14:textId="77777777" w:rsidTr="000E4878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07E7CA5" w14:textId="77777777" w:rsidR="005A5AF6" w:rsidRPr="00DB709D" w:rsidRDefault="005A5AF6" w:rsidP="000E4878">
            <w:pPr>
              <w:jc w:val="center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  <w:sdt>
              <w:sdtPr>
                <w:rPr>
                  <w:rStyle w:val="Style1"/>
                  <w:caps/>
                  <w:color w:val="FFFFFF" w:themeColor="background1"/>
                  <w:sz w:val="36"/>
                  <w:szCs w:val="36"/>
                  <w14:textOutline w14:w="9525" w14:cap="rnd" w14:cmpd="sng" w14:algn="ctr">
                    <w14:solidFill>
                      <w14:srgbClr w14:val="000000"/>
                    </w14:solidFill>
                    <w14:prstDash w14:val="solid"/>
                    <w14:bevel/>
                  </w14:textOutline>
                </w:rPr>
                <w:alias w:val="Select Parish Name"/>
                <w:tag w:val="Select Parish Name"/>
                <w:id w:val="1809209625"/>
                <w:placeholder>
                  <w:docPart w:val="B292DD5E824C4F9A8345F954C50C00D6"/>
                </w:placeholder>
                <w:temporary/>
                <w:showingPlcHdr/>
                <w15:color w:val="000000"/>
                <w:comboBox>
                  <w:listItem w:value="Choose a parish name."/>
                  <w:listItem w:displayText="Our Lady of Lourdes Keweenaw Catholic Missions" w:value="Our Lady of Lourdes Keweenaw Catholic Missions"/>
                  <w:listItem w:displayText="Most Holy Name of Jesus/Saint Kateri Tekakwitha Parish, Assinins" w:value="Most Holy Name of Jesus/Saint Kateri Tekakwitha Parish, Assinins"/>
                  <w:listItem w:displayText="Saint Therese Mission, Au Train" w:value="Saint Therese Mission, Au Train"/>
                  <w:listItem w:displayText="Saint Ann Parish, Baraga" w:value="Saint Ann Parish, Baraga"/>
                  <w:listItem w:displayText="Holy Family Mission, Barbeau" w:value="Holy Family Mission, Barbeau"/>
                  <w:listItem w:displayText="Saint Elizabeth Ann Seton Parish, Bark River" w:value="Saint Elizabeth Ann Seton Parish, Bark River"/>
                  <w:listItem w:displayText="Saint Kateri Tekakwitha Mission, Bay Mills" w:value="Saint Kateri Tekakwitha Mission, Bay Mills"/>
                  <w:listItem w:displayText="Saint Ann Mission, Bergland" w:value="Saint Ann Mission, Bergland"/>
                  <w:listItem w:displayText="Saint Sebastian Parish, Bessemer" w:value="Saint Sebastian Parish, Bessemer"/>
                  <w:listItem w:displayText="Saint Mary Mission, Big Bay" w:value="Saint Mary Mission, Big Bay"/>
                  <w:listItem w:displayText="Saint Francis Xavier Parish, Brimley" w:value="Saint Francis Xavier Parish, Brimley"/>
                  <w:listItem w:displayText="Sacred Heart Parish, Calumet" w:value="Sacred Heart Parish, Calumet"/>
                  <w:listItem w:displayText="Saint Paul the Apostle Parish, Calumet" w:value="Saint Paul the Apostle Parish, Calumet"/>
                  <w:listItem w:displayText="Saint Cecilia Parish, Caspian" w:value="Saint Cecilia Parish, Caspian"/>
                  <w:listItem w:displayText="Sacred Heart Parish, Champion" w:value="Sacred Heart Parish, Champion"/>
                  <w:listItem w:displayText="Saint Rose Parish, Channing" w:value="Saint Rose Parish, Channing"/>
                  <w:listItem w:displayText="Saint Anne Parish, Chassell" w:value="Saint Anne Parish, Chassell"/>
                  <w:listItem w:displayText="Saint Mary Magdalene Parish, Cooks" w:value="Saint Mary Magdalene Parish, Cooks"/>
                  <w:listItem w:displayText="Guardian Angels Parish, Crystal Falls" w:value="Guardian Angels Parish, Crystal Falls"/>
                  <w:listItem w:displayText="Saint Timothy Mission, Curtis" w:value="Saint Timothy Mission, Curtis"/>
                  <w:listItem w:displayText="Sacred heart Parish, DeTour Village" w:value="Sacred heart Parish, DeTour Village"/>
                  <w:listItem w:displayText="Saint Francis of Assisi Mission, Dollar Bay" w:value="Saint Francis of Assisi Mission, Dollar Bay"/>
                  <w:listItem w:displayText="Saint Florence Mission, Drummond Island" w:value="Saint Florence Mission, Drummond Island"/>
                  <w:listItem w:displayText="Saint Thomas the Apostle Parish, Escanaba" w:value="Saint Thomas the Apostle Parish, Escanaba"/>
                  <w:listItem w:displayText="Saint Joseph &amp; Saint Patrick Parish, Escanaba" w:value="Saint Joseph &amp; Saint Patrick Parish, Escanaba"/>
                  <w:listItem w:displayText="Saint Anne Parish, Escanaba" w:value="Saint Anne Parish, Escanaba"/>
                  <w:listItem w:displayText="Sacred Heart Parish, Ewen" w:value="Sacred Heart Parish, Ewen"/>
                  <w:listItem w:displayText="Saint Joseph Mission, Foster City" w:value="Saint Joseph Mission, Foster City"/>
                  <w:listItem w:displayText="Saint John the Baptist Parish, Garden" w:value="Saint John the Baptist Parish, Garden"/>
                  <w:listItem w:displayText="Holy Family Parish, Gladstone" w:value="Holy Family Parish, Gladstone"/>
                  <w:listItem w:displayText="All Saints Parish, Gladstone" w:value="All Saints Parish, Gladstone"/>
                  <w:listItem w:displayText="Saint Stanislaus Kostka Parish, Goetzville" w:value="Saint Stanislaus Kostka Parish, Goetzville"/>
                  <w:listItem w:displayText="Holy Rosary Parish, Grand Marais" w:value="Holy Rosary Parish, Grand Marais"/>
                  <w:listItem w:displayText="Saint Anthony of Padua Parish, Gwinn" w:value="Saint Anthony of Padua Parish, Gwinn"/>
                  <w:listItem w:displayText="Resurrection Parish, Hancock" w:value="Resurrection Parish, Hancock"/>
                  <w:listItem w:displayText="Saint John Neumann Parish, Spalding" w:value="Saint John Neumann Parish, Spalding"/>
                  <w:listItem w:displayText="Our Lady of the Snows Mission, Hessel" w:value="Our Lady of the Snows Mission, Hessel"/>
                  <w:listItem w:displayText="Saint Ignatius Loyola Parish, Houghton" w:value="Saint Ignatius Loyola Parish, Houghton"/>
                  <w:listItem w:displayText="Saint Albert the Great University Parish, Houghton" w:value="Saint Albert the Great University Parish, Houghton"/>
                  <w:listItem w:displayText="Saint Mary &amp; Saint Joseph Parish, Iron Mountain" w:value="Saint Mary &amp; Saint Joseph Parish, Iron Mountain"/>
                  <w:listItem w:displayText="Immaculate Conception Parish, Iron Mountain" w:value="Immaculate Conception Parish, Iron Mountain"/>
                  <w:listItem w:displayText="St. Agnes Parish, Iron River" w:value="St. Agnes Parish, Iron River"/>
                  <w:listItem w:displayText="Our Lady of Peace Parish, Ironwood" w:value="Our Lady of Peace Parish, Ironwood"/>
                  <w:listItem w:displayText="Saint Joseph Parish, Ishpeming" w:value="Saint Joseph Parish, Ishpeming"/>
                  <w:listItem w:displayText="Saint John the Evangelist Parish, Ishpeming" w:value="Saint John the Evangelist Parish, Ishpeming"/>
                  <w:listItem w:displayText="Saint Mary Queen of Peace Parish, Kingsford" w:value="Saint Mary Queen of Peace Parish, Kingsford"/>
                  <w:listItem w:displayText="American Martyrs Parish, Kingsford" w:value="American Martyrs Parish, Kingsford"/>
                  <w:listItem w:displayText="Saint Joseph Parish, Lake Linden" w:value="Saint Joseph Parish, Lake Linden"/>
                  <w:listItem w:displayText="Sacred Heart Parish, L'Anse" w:value="Sacred Heart Parish, L'Anse"/>
                  <w:listItem w:displayText="St. Anne Parish, Mackinac Island" w:value="St. Anne Parish, Mackinac Island"/>
                  <w:listItem w:displayText="Saint Francis de Sales Parish, Manistique" w:value="Saint Francis de Sales Parish, Manistique"/>
                  <w:listItem w:displayText="Saint Catherine Mission, Marenisco" w:value="Saint Catherine Mission, Marenisco"/>
                  <w:listItem w:displayText="Saint Christopher Parish, Marquette" w:value="Saint Christopher Parish, Marquette"/>
                  <w:listItem w:displayText="Saint Louis the King Parish, Marquette" w:value="Saint Louis the King Parish, Marquette"/>
                  <w:listItem w:displayText="Saint Peter Cathedral, Marquette" w:value="Saint Peter Cathedral, Marquette"/>
                  <w:listItem w:displayText="Saint Michael Parish, Marquette" w:value="Saint Michael Parish, Marquette"/>
                  <w:listItem w:displayText="Holy Spirit Parish, Menominee" w:value="Holy Spirit Parish, Menominee"/>
                  <w:listItem w:displayText="Resurrection Parish, Menominee" w:value="Resurrection Parish, Menominee"/>
                  <w:listItem w:displayText="Holy Redeemer Parish, Menominee" w:value="Holy Redeemer Parish, Menominee"/>
                  <w:listItem w:displayText="Immaculate Conception Parish, Moran" w:value="Immaculate Conception Parish, Moran"/>
                  <w:listItem w:displayText="Sacred Heart Parish, Munising" w:value="Sacred Heart Parish, Munising"/>
                  <w:listItem w:displayText="Saint Bruno Parish, Nadeau" w:value="Saint Bruno Parish, Nadeau"/>
                  <w:listItem w:displayText="Saint Andrew Parish, Nahma" w:value="Saint Andrew Parish, Nahma"/>
                  <w:listItem w:displayText="Saint Stephen Mission, Naubinway" w:value="Saint Stephen Mission, Naubinway"/>
                  <w:listItem w:displayText="Saint Paul Parish, Negaunee" w:value="Saint Paul Parish, Negaunee"/>
                  <w:listItem w:displayText="Saint Gregory Parish, Newberry" w:value="Saint Gregory Parish, Newberry"/>
                  <w:listItem w:displayText="Saint Joseph Mission, Northland" w:value="Saint Joseph Mission, Northland"/>
                  <w:listItem w:displayText="Saint Mary Parish, Norway" w:value="Saint Mary Parish, Norway"/>
                  <w:listItem w:displayText="Holy Family Parish, Ontonagon" w:value="Holy Family Parish, Ontonagon"/>
                  <w:listItem w:displayText="Our Lady of Perpetual Help Mission, Palmer" w:value="Our Lady of Perpetual Help Mission, Palmer"/>
                  <w:listItem w:displayText="Our Lady of Victory Mission, Paradise" w:value="Our Lady of Victory Mission, Paradise"/>
                  <w:listItem w:displayText="Saint Joseph Parish, Perkins" w:value="Saint Joseph Parish, Perkins"/>
                  <w:listItem w:displayText="Saint Charles Borromeo Parish, Rapid River" w:value="Saint Charles Borromeo Parish, Rapid River"/>
                  <w:listItem w:displayText="Saint Augustine Parish, Republic" w:value="Saint Augustine Parish, Republic"/>
                  <w:listItem w:displayText="Saint Mary Parish, Rockland" w:value="Saint Mary Parish, Rockland"/>
                  <w:listItem w:displayText="Saint Joseph Parish, Rudyard" w:value="Saint Joseph Parish, Rudyard"/>
                  <w:listItem w:displayText="Saint Isaac Jogues Mission, Sault Ste. Marie" w:value="Saint Isaac Jogues Mission, Sault Ste. Marie"/>
                  <w:listItem w:displayText="Holy Name of Mary Parish, Sault Ste. Marie" w:value="Holy Name of Mary Parish, Sault Ste. Marie"/>
                  <w:listItem w:displayText="Saint Joseph Parish, Sault Ste. Marie" w:value="Saint Joseph Parish, Sault Ste. Marie"/>
                  <w:listItem w:displayText="Holy Family Parish, South Range" w:value="Holy Family Parish, South Range"/>
                  <w:listItem w:displayText="Saint Ignatius Loyola Parish, St. Ignace" w:value="Saint Ignatius Loyola Parish, St. Ignace"/>
                  <w:listItem w:displayText="Precious Blood Parish, Stephenson" w:value="Precious Blood Parish, Stephenson"/>
                  <w:listItem w:displayText="Sacred Heart Mission, Sugar Island" w:value="Sacred Heart Mission, Sugar Island"/>
                  <w:listItem w:displayText="Saint Rita Parish, Trenary" w:value="Saint Rita Parish, Trenary"/>
                  <w:listItem w:displayText="Saint Mary Mission, Trout Lake" w:value="Saint Mary Mission, Trout Lake"/>
                  <w:listItem w:displayText="Saint Barbara Parish, Vulcan" w:value="Saint Barbara Parish, Vulcan"/>
                  <w:listItem w:displayText="Immaculate Conception Parish, Wakefield" w:value="Immaculate Conception Parish, Wakefield"/>
                  <w:listItem w:displayText="Immaculate Conception Parish, Watersmeet" w:value="Immaculate Conception Parish, Watersmeet"/>
                  <w:listItem w:displayText="Saint Anthony of Padua Parish, Wells" w:value="Saint Anthony of Padua Parish, Wells"/>
                  <w:listItem w:displayText="Saint Jude Parish, White Pine" w:value="Saint Jude Parish, White Pine"/>
                </w:comboBox>
              </w:sdtPr>
              <w:sdtEndPr>
                <w:rPr>
                  <w:rStyle w:val="DefaultParagraphFont"/>
                  <w:rFonts w:ascii="Arial" w:hAnsi="Arial"/>
                  <w:b w:val="0"/>
                </w:rPr>
              </w:sdtEndPr>
              <w:sdtContent>
                <w:r w:rsidRPr="00A06332">
                  <w:rPr>
                    <w:rStyle w:val="Style1"/>
                    <w:caps/>
                    <w:color w:val="FFFFFF" w:themeColor="background1"/>
                    <w:sz w:val="36"/>
                    <w:szCs w:val="36"/>
                    <w:highlight w:val="yellow"/>
                    <w14:textOutline w14:w="9525" w14:cap="rnd" w14:cmpd="sng" w14:algn="ctr">
                      <w14:solidFill>
                        <w14:srgbClr w14:val="000000"/>
                      </w14:solidFill>
                      <w14:prstDash w14:val="solid"/>
                      <w14:bevel/>
                    </w14:textOutline>
                  </w:rPr>
                  <w:t>Select Parish Name from List</w:t>
                </w:r>
              </w:sdtContent>
            </w:sdt>
          </w:p>
        </w:tc>
      </w:tr>
      <w:tr w:rsidR="005A5AF6" w14:paraId="60E23BE2" w14:textId="77777777" w:rsidTr="000E4878">
        <w:tc>
          <w:tcPr>
            <w:tcW w:w="9350" w:type="dxa"/>
            <w:tcBorders>
              <w:top w:val="single" w:sz="4" w:space="0" w:color="auto"/>
            </w:tcBorders>
          </w:tcPr>
          <w:p w14:paraId="48B19D09" w14:textId="77777777" w:rsidR="005A5AF6" w:rsidRPr="005A5AF6" w:rsidRDefault="005A5AF6" w:rsidP="000E4878">
            <w:pPr>
              <w:spacing w:before="120"/>
              <w:jc w:val="center"/>
              <w:rPr>
                <w:i/>
                <w:iCs/>
              </w:rPr>
            </w:pPr>
            <w:r w:rsidRPr="00857915">
              <w:rPr>
                <w:i/>
                <w:iCs/>
              </w:rPr>
              <w:t>For the Fiscal Year Ended June 30, 2024</w:t>
            </w:r>
          </w:p>
        </w:tc>
      </w:tr>
    </w:tbl>
    <w:p w14:paraId="5DBE8892" w14:textId="77777777" w:rsidR="00B205B7" w:rsidRDefault="00B205B7" w:rsidP="00B205B7">
      <w:pPr>
        <w:spacing w:after="0" w:line="240" w:lineRule="auto"/>
      </w:pPr>
    </w:p>
    <w:tbl>
      <w:tblPr>
        <w:tblStyle w:val="TableGrid"/>
        <w:tblpPr w:leftFromText="187" w:rightFromText="187" w:vertAnchor="text" w:horzAnchor="margin" w:tblpXSpec="center" w:tblpY="115"/>
        <w:tblW w:w="10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155"/>
        <w:gridCol w:w="2520"/>
        <w:gridCol w:w="2430"/>
      </w:tblGrid>
      <w:tr w:rsidR="00B205B7" w:rsidRPr="00CA3663" w14:paraId="6ABF04E7" w14:textId="77777777" w:rsidTr="00B205B7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CAD99A" w14:textId="77777777" w:rsidR="00B205B7" w:rsidRDefault="00B205B7" w:rsidP="00B205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670AA735" w14:textId="77777777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Actual</w:t>
            </w:r>
          </w:p>
          <w:p w14:paraId="1EBD9A49" w14:textId="77777777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noProof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2-2023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AD4A9ED" w14:textId="77777777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Actual</w:t>
            </w:r>
          </w:p>
          <w:p w14:paraId="7B87C6E8" w14:textId="77777777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3-2024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9C02" w14:textId="77777777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Budget</w:t>
            </w:r>
          </w:p>
          <w:p w14:paraId="03FBB798" w14:textId="77777777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4-2025</w:t>
            </w:r>
          </w:p>
        </w:tc>
      </w:tr>
      <w:tr w:rsidR="00B205B7" w:rsidRPr="00CA3663" w14:paraId="06A730CE" w14:textId="77777777" w:rsidTr="00B205B7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2C0515" w14:textId="77777777" w:rsidR="00B205B7" w:rsidRDefault="00B205B7" w:rsidP="00B205B7">
            <w:pPr>
              <w:rPr>
                <w:rFonts w:ascii="Times New Roman" w:hAnsi="Times New Roman" w:cs="Times New Roman"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xpenses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(Continued)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5CCBD76F" w14:textId="77777777" w:rsidR="00B205B7" w:rsidRDefault="00B205B7" w:rsidP="00B205B7">
            <w:pPr>
              <w:jc w:val="right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1314B13E" w14:textId="77777777" w:rsidR="00B205B7" w:rsidRPr="00CA3663" w:rsidRDefault="00B205B7" w:rsidP="00B205B7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4AED" w14:textId="77777777" w:rsidR="00B205B7" w:rsidRPr="00CA3663" w:rsidRDefault="00B205B7" w:rsidP="00B205B7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BC5743" w:rsidRPr="00CA3663" w14:paraId="1D959B2B" w14:textId="77777777" w:rsidTr="00B205B7">
        <w:tc>
          <w:tcPr>
            <w:tcW w:w="342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E2449E1" w14:textId="77777777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nefits &amp; Insurance</w:t>
            </w:r>
          </w:p>
          <w:p w14:paraId="013322A5" w14:textId="77777777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hool Subsidy</w:t>
            </w:r>
          </w:p>
          <w:p w14:paraId="21C4C89E" w14:textId="77777777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t Operations</w:t>
            </w:r>
          </w:p>
          <w:p w14:paraId="1551237A" w14:textId="77777777" w:rsidR="00BC574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ndraising</w:t>
            </w:r>
          </w:p>
          <w:p w14:paraId="570805FB" w14:textId="64CAC8A3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pital Outlay</w:t>
            </w: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69DA6265" w14:textId="2962F4AA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$##,###.##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9FDB253" w14:textId="7725441C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$##,###.##</w:t>
            </w:r>
          </w:p>
        </w:tc>
        <w:tc>
          <w:tcPr>
            <w:tcW w:w="2430" w:type="dxa"/>
            <w:tcBorders>
              <w:top w:val="single" w:sz="4" w:space="0" w:color="auto"/>
              <w:right w:val="single" w:sz="4" w:space="0" w:color="auto"/>
            </w:tcBorders>
          </w:tcPr>
          <w:p w14:paraId="14AF211A" w14:textId="7C1E1EF6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$##,###.##</w:t>
            </w:r>
          </w:p>
        </w:tc>
      </w:tr>
      <w:tr w:rsidR="00BC5743" w:rsidRPr="00CA3663" w14:paraId="394F5BF1" w14:textId="77777777" w:rsidTr="00B205B7">
        <w:tc>
          <w:tcPr>
            <w:tcW w:w="3420" w:type="dxa"/>
            <w:vMerge/>
            <w:tcBorders>
              <w:left w:val="single" w:sz="4" w:space="0" w:color="auto"/>
            </w:tcBorders>
          </w:tcPr>
          <w:p w14:paraId="0F6E875B" w14:textId="0E2CF79F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</w:tcPr>
          <w:p w14:paraId="1E4B7385" w14:textId="4CF0FE4D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.##</w:t>
            </w:r>
          </w:p>
        </w:tc>
        <w:tc>
          <w:tcPr>
            <w:tcW w:w="2520" w:type="dxa"/>
          </w:tcPr>
          <w:p w14:paraId="4F9B7767" w14:textId="6BB2D6DD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.##</w:t>
            </w:r>
          </w:p>
        </w:tc>
        <w:tc>
          <w:tcPr>
            <w:tcW w:w="2430" w:type="dxa"/>
            <w:tcBorders>
              <w:right w:val="single" w:sz="4" w:space="0" w:color="auto"/>
            </w:tcBorders>
          </w:tcPr>
          <w:p w14:paraId="1A408C34" w14:textId="2A96AAD8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.##</w:t>
            </w:r>
          </w:p>
        </w:tc>
      </w:tr>
      <w:tr w:rsidR="00BC5743" w:rsidRPr="00CA3663" w14:paraId="6C772310" w14:textId="77777777" w:rsidTr="00B205B7">
        <w:tc>
          <w:tcPr>
            <w:tcW w:w="3420" w:type="dxa"/>
            <w:vMerge/>
            <w:tcBorders>
              <w:left w:val="single" w:sz="4" w:space="0" w:color="auto"/>
            </w:tcBorders>
          </w:tcPr>
          <w:p w14:paraId="3486F71B" w14:textId="7E0D9A6B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</w:tcPr>
          <w:p w14:paraId="38C29662" w14:textId="3A847614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  <w:tc>
          <w:tcPr>
            <w:tcW w:w="2520" w:type="dxa"/>
          </w:tcPr>
          <w:p w14:paraId="1C1003B2" w14:textId="46E9BD51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  <w:tc>
          <w:tcPr>
            <w:tcW w:w="2430" w:type="dxa"/>
            <w:tcBorders>
              <w:right w:val="single" w:sz="4" w:space="0" w:color="auto"/>
            </w:tcBorders>
          </w:tcPr>
          <w:p w14:paraId="2D6A9231" w14:textId="7124F476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</w:tr>
      <w:tr w:rsidR="00BC5743" w:rsidRPr="00CA3663" w14:paraId="489B42AB" w14:textId="77777777" w:rsidTr="00B205B7">
        <w:tc>
          <w:tcPr>
            <w:tcW w:w="3420" w:type="dxa"/>
            <w:vMerge/>
            <w:tcBorders>
              <w:left w:val="single" w:sz="4" w:space="0" w:color="auto"/>
            </w:tcBorders>
          </w:tcPr>
          <w:p w14:paraId="3188FEAC" w14:textId="015FFC6A" w:rsidR="00BC5743" w:rsidRDefault="00BC5743" w:rsidP="00BC574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</w:tcPr>
          <w:p w14:paraId="6F9EC8A6" w14:textId="6FC88915" w:rsidR="00BC574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,###.##</w:t>
            </w:r>
          </w:p>
        </w:tc>
        <w:tc>
          <w:tcPr>
            <w:tcW w:w="2520" w:type="dxa"/>
          </w:tcPr>
          <w:p w14:paraId="3984830A" w14:textId="1010AEF6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,###.##</w:t>
            </w:r>
          </w:p>
        </w:tc>
        <w:tc>
          <w:tcPr>
            <w:tcW w:w="2430" w:type="dxa"/>
            <w:tcBorders>
              <w:right w:val="single" w:sz="4" w:space="0" w:color="auto"/>
            </w:tcBorders>
          </w:tcPr>
          <w:p w14:paraId="2BA3DE7E" w14:textId="31C34476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,###.##</w:t>
            </w:r>
          </w:p>
        </w:tc>
      </w:tr>
      <w:tr w:rsidR="00BC5743" w:rsidRPr="00CA3663" w14:paraId="19A0AEFF" w14:textId="77777777" w:rsidTr="00B205B7">
        <w:trPr>
          <w:trHeight w:val="405"/>
        </w:trPr>
        <w:tc>
          <w:tcPr>
            <w:tcW w:w="342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7596B1F" w14:textId="4D5E018A" w:rsidR="00BC5743" w:rsidRDefault="00BC5743" w:rsidP="00BC574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  <w:tcBorders>
              <w:bottom w:val="single" w:sz="4" w:space="0" w:color="auto"/>
            </w:tcBorders>
          </w:tcPr>
          <w:p w14:paraId="0C6F454E" w14:textId="4B097C94" w:rsidR="00BC574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23C267ED" w14:textId="6B14C15F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  <w:tc>
          <w:tcPr>
            <w:tcW w:w="2430" w:type="dxa"/>
            <w:tcBorders>
              <w:bottom w:val="single" w:sz="4" w:space="0" w:color="auto"/>
              <w:right w:val="single" w:sz="4" w:space="0" w:color="auto"/>
            </w:tcBorders>
          </w:tcPr>
          <w:p w14:paraId="7419B77A" w14:textId="2B26246E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</w:tr>
      <w:tr w:rsidR="00BC5743" w:rsidRPr="00CA3663" w14:paraId="1B089B11" w14:textId="77777777" w:rsidTr="00B205B7">
        <w:trPr>
          <w:trHeight w:val="44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6620DD" w14:textId="77777777" w:rsidR="00BC5743" w:rsidRDefault="00BC5743" w:rsidP="00BC5743">
            <w:pPr>
              <w:rPr>
                <w:rFonts w:ascii="Times New Roman" w:hAnsi="Times New Roman" w:cs="Times New Roman"/>
              </w:rPr>
            </w:pPr>
            <w:r w:rsidRPr="00B6293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Expenses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788EB" w14:textId="571BFE9D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1C4F8D" w14:textId="164B4796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4A631" w14:textId="71506753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</w:tr>
      <w:tr w:rsidR="00BC5743" w:rsidRPr="00CA3663" w14:paraId="09A7F756" w14:textId="77777777" w:rsidTr="00B205B7">
        <w:trPr>
          <w:trHeight w:val="44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3198EB" w14:textId="77777777" w:rsidR="00BC5743" w:rsidRPr="00B62930" w:rsidRDefault="00BC5743" w:rsidP="00BC5743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ncome Over (Under) Expenses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C43C9F" w14:textId="071569E8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568405" w14:textId="6105F286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368CB" w14:textId="3498D36A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</w:tr>
    </w:tbl>
    <w:p w14:paraId="4DC1A4AC" w14:textId="77777777" w:rsidR="004444FB" w:rsidRDefault="004444FB"/>
    <w:tbl>
      <w:tblPr>
        <w:tblStyle w:val="TableGrid"/>
        <w:tblpPr w:leftFromText="187" w:rightFromText="187" w:vertAnchor="text" w:horzAnchor="margin" w:tblpY="402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8"/>
        <w:gridCol w:w="2335"/>
        <w:gridCol w:w="2435"/>
      </w:tblGrid>
      <w:tr w:rsidR="00B205B7" w:rsidRPr="0071095E" w14:paraId="5A38E44C" w14:textId="77777777" w:rsidTr="00591226">
        <w:tc>
          <w:tcPr>
            <w:tcW w:w="874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76B634" w14:textId="77777777" w:rsidR="00B205B7" w:rsidRPr="0071095E" w:rsidRDefault="00B205B7" w:rsidP="0059122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arishioner Statistics</w:t>
            </w:r>
          </w:p>
        </w:tc>
      </w:tr>
      <w:tr w:rsidR="00B205B7" w:rsidRPr="0071095E" w14:paraId="78A9BBF3" w14:textId="77777777" w:rsidTr="00591226">
        <w:tc>
          <w:tcPr>
            <w:tcW w:w="3978" w:type="dxa"/>
            <w:tcBorders>
              <w:top w:val="single" w:sz="4" w:space="0" w:color="auto"/>
              <w:left w:val="single" w:sz="4" w:space="0" w:color="auto"/>
            </w:tcBorders>
          </w:tcPr>
          <w:p w14:paraId="539B17BE" w14:textId="77777777" w:rsidR="00B205B7" w:rsidRPr="0071095E" w:rsidRDefault="00B205B7" w:rsidP="0059122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5" w:type="dxa"/>
            <w:tcBorders>
              <w:top w:val="single" w:sz="4" w:space="0" w:color="auto"/>
              <w:bottom w:val="single" w:sz="4" w:space="0" w:color="auto"/>
            </w:tcBorders>
          </w:tcPr>
          <w:p w14:paraId="7FEAAF95" w14:textId="77777777" w:rsidR="00B205B7" w:rsidRPr="0071095E" w:rsidRDefault="00B205B7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>Fiscal Year 2022-2023</w:t>
            </w:r>
          </w:p>
        </w:tc>
        <w:tc>
          <w:tcPr>
            <w:tcW w:w="243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EE5FB" w14:textId="77777777" w:rsidR="00B205B7" w:rsidRPr="0071095E" w:rsidRDefault="00B205B7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>Fiscal Year 2023-2024</w:t>
            </w:r>
          </w:p>
        </w:tc>
      </w:tr>
      <w:tr w:rsidR="00F73D0B" w:rsidRPr="0071095E" w14:paraId="5C50ADBF" w14:textId="77777777" w:rsidTr="005A5AF6">
        <w:trPr>
          <w:trHeight w:val="916"/>
        </w:trPr>
        <w:tc>
          <w:tcPr>
            <w:tcW w:w="3978" w:type="dxa"/>
            <w:tcBorders>
              <w:left w:val="single" w:sz="4" w:space="0" w:color="auto"/>
              <w:bottom w:val="single" w:sz="4" w:space="0" w:color="auto"/>
            </w:tcBorders>
          </w:tcPr>
          <w:p w14:paraId="1B68344F" w14:textId="77777777" w:rsidR="00F73D0B" w:rsidRPr="0071095E" w:rsidRDefault="00F73D0B" w:rsidP="00591226">
            <w:pPr>
              <w:rPr>
                <w:rFonts w:ascii="Times New Roman" w:hAnsi="Times New Roman" w:cs="Times New Roman"/>
              </w:rPr>
            </w:pPr>
            <w:r w:rsidRPr="0071095E">
              <w:rPr>
                <w:rFonts w:ascii="Times New Roman" w:hAnsi="Times New Roman" w:cs="Times New Roman"/>
              </w:rPr>
              <w:t>Total Contributing Envelope Holders</w:t>
            </w:r>
          </w:p>
          <w:p w14:paraId="07AB7167" w14:textId="77777777" w:rsidR="00F73D0B" w:rsidRPr="0071095E" w:rsidRDefault="00F73D0B" w:rsidP="00591226">
            <w:pPr>
              <w:rPr>
                <w:rFonts w:ascii="Times New Roman" w:hAnsi="Times New Roman" w:cs="Times New Roman"/>
              </w:rPr>
            </w:pPr>
            <w:r w:rsidRPr="0071095E">
              <w:rPr>
                <w:rFonts w:ascii="Times New Roman" w:hAnsi="Times New Roman" w:cs="Times New Roman"/>
              </w:rPr>
              <w:t>Total Envelope Holders</w:t>
            </w:r>
          </w:p>
          <w:p w14:paraId="229C5D74" w14:textId="572A2075" w:rsidR="00F73D0B" w:rsidRPr="0071095E" w:rsidRDefault="00F73D0B" w:rsidP="000129C4">
            <w:pPr>
              <w:rPr>
                <w:rFonts w:ascii="Times New Roman" w:hAnsi="Times New Roman" w:cs="Times New Roman"/>
              </w:rPr>
            </w:pPr>
            <w:r w:rsidRPr="0071095E">
              <w:rPr>
                <w:rFonts w:ascii="Times New Roman" w:hAnsi="Times New Roman" w:cs="Times New Roman"/>
              </w:rPr>
              <w:t>Total Registered Parishioners</w:t>
            </w:r>
          </w:p>
        </w:tc>
        <w:tc>
          <w:tcPr>
            <w:tcW w:w="2335" w:type="dxa"/>
            <w:tcBorders>
              <w:top w:val="single" w:sz="4" w:space="0" w:color="auto"/>
              <w:bottom w:val="single" w:sz="4" w:space="0" w:color="auto"/>
            </w:tcBorders>
          </w:tcPr>
          <w:p w14:paraId="33E69F98" w14:textId="77777777" w:rsidR="00F73D0B" w:rsidRDefault="00BC5743" w:rsidP="0059122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</w:t>
            </w:r>
          </w:p>
          <w:p w14:paraId="32F922E2" w14:textId="77777777" w:rsidR="00BC5743" w:rsidRDefault="00BC5743" w:rsidP="0059122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</w:t>
            </w:r>
          </w:p>
          <w:p w14:paraId="63B9EE80" w14:textId="15DCC1B2" w:rsidR="00BC5743" w:rsidRPr="0071095E" w:rsidRDefault="00BC5743" w:rsidP="0059122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#</w:t>
            </w:r>
          </w:p>
        </w:tc>
        <w:tc>
          <w:tcPr>
            <w:tcW w:w="243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15C4C" w14:textId="77777777" w:rsidR="00BC574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</w:t>
            </w:r>
          </w:p>
          <w:p w14:paraId="098EC5A0" w14:textId="77777777" w:rsidR="00BC574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</w:t>
            </w:r>
          </w:p>
          <w:p w14:paraId="6EFF89A7" w14:textId="454041D3" w:rsidR="00F73D0B" w:rsidRPr="0071095E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#</w:t>
            </w:r>
          </w:p>
        </w:tc>
      </w:tr>
    </w:tbl>
    <w:p w14:paraId="69C45D08" w14:textId="7F46D99C" w:rsidR="0031392F" w:rsidRDefault="0031392F" w:rsidP="00B205B7"/>
    <w:sectPr w:rsidR="0031392F" w:rsidSect="00B205B7">
      <w:footerReference w:type="defaul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284815" w14:textId="77777777" w:rsidR="00B205B7" w:rsidRDefault="00B205B7" w:rsidP="00B205B7">
      <w:pPr>
        <w:spacing w:after="0" w:line="240" w:lineRule="auto"/>
      </w:pPr>
      <w:r>
        <w:separator/>
      </w:r>
    </w:p>
  </w:endnote>
  <w:endnote w:type="continuationSeparator" w:id="0">
    <w:p w14:paraId="05A54522" w14:textId="77777777" w:rsidR="00B205B7" w:rsidRDefault="00B205B7" w:rsidP="00B205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080374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26450E3" w14:textId="4C61CCCE" w:rsidR="00B205B7" w:rsidRDefault="00B205B7">
            <w:pPr>
              <w:pStyle w:val="Footer"/>
              <w:jc w:val="right"/>
            </w:pPr>
            <w:r w:rsidRPr="00B205B7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205B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B205B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B205B7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205B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B205B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5B0360BD" w14:textId="08C90227" w:rsidR="00B205B7" w:rsidRDefault="00B205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F8E744" w14:textId="77777777" w:rsidR="00B205B7" w:rsidRDefault="00B205B7" w:rsidP="00B205B7">
      <w:pPr>
        <w:spacing w:after="0" w:line="240" w:lineRule="auto"/>
      </w:pPr>
      <w:r>
        <w:separator/>
      </w:r>
    </w:p>
  </w:footnote>
  <w:footnote w:type="continuationSeparator" w:id="0">
    <w:p w14:paraId="79F6B606" w14:textId="77777777" w:rsidR="00B205B7" w:rsidRDefault="00B205B7" w:rsidP="00B205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6E53E1"/>
    <w:multiLevelType w:val="hybridMultilevel"/>
    <w:tmpl w:val="61987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2044E7"/>
    <w:multiLevelType w:val="hybridMultilevel"/>
    <w:tmpl w:val="4344F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818488">
    <w:abstractNumId w:val="1"/>
  </w:num>
  <w:num w:numId="2" w16cid:durableId="48194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1MjU2NTMwNzc2tTRW0lEKTi0uzszPAykwqQUA8BNoCywAAAA="/>
  </w:docVars>
  <w:rsids>
    <w:rsidRoot w:val="00E2636B"/>
    <w:rsid w:val="00001024"/>
    <w:rsid w:val="00005C37"/>
    <w:rsid w:val="00007B0E"/>
    <w:rsid w:val="000113B8"/>
    <w:rsid w:val="00013BE1"/>
    <w:rsid w:val="00017BD1"/>
    <w:rsid w:val="00021F5C"/>
    <w:rsid w:val="0002561D"/>
    <w:rsid w:val="00025DF1"/>
    <w:rsid w:val="00027520"/>
    <w:rsid w:val="000275F9"/>
    <w:rsid w:val="00030ED4"/>
    <w:rsid w:val="00032831"/>
    <w:rsid w:val="00035A2D"/>
    <w:rsid w:val="000407CE"/>
    <w:rsid w:val="000415FE"/>
    <w:rsid w:val="00042393"/>
    <w:rsid w:val="00043A24"/>
    <w:rsid w:val="00043C9B"/>
    <w:rsid w:val="000457F6"/>
    <w:rsid w:val="00046CC7"/>
    <w:rsid w:val="0005144D"/>
    <w:rsid w:val="000523BB"/>
    <w:rsid w:val="00053369"/>
    <w:rsid w:val="00053511"/>
    <w:rsid w:val="00053F16"/>
    <w:rsid w:val="0005444C"/>
    <w:rsid w:val="000545AD"/>
    <w:rsid w:val="000579F0"/>
    <w:rsid w:val="0006046C"/>
    <w:rsid w:val="0006068C"/>
    <w:rsid w:val="00060F36"/>
    <w:rsid w:val="00062700"/>
    <w:rsid w:val="000629E0"/>
    <w:rsid w:val="0006328C"/>
    <w:rsid w:val="00067A02"/>
    <w:rsid w:val="00067CF2"/>
    <w:rsid w:val="00067FE0"/>
    <w:rsid w:val="000700F1"/>
    <w:rsid w:val="00070EB8"/>
    <w:rsid w:val="00072001"/>
    <w:rsid w:val="000727B1"/>
    <w:rsid w:val="00072A08"/>
    <w:rsid w:val="0007358B"/>
    <w:rsid w:val="00075DC1"/>
    <w:rsid w:val="00077411"/>
    <w:rsid w:val="00081C13"/>
    <w:rsid w:val="00082B4A"/>
    <w:rsid w:val="000830DE"/>
    <w:rsid w:val="00084F54"/>
    <w:rsid w:val="000865FD"/>
    <w:rsid w:val="00086817"/>
    <w:rsid w:val="00087159"/>
    <w:rsid w:val="00090705"/>
    <w:rsid w:val="00091EE8"/>
    <w:rsid w:val="00094D74"/>
    <w:rsid w:val="0009624E"/>
    <w:rsid w:val="000975C3"/>
    <w:rsid w:val="000A2C79"/>
    <w:rsid w:val="000A2E46"/>
    <w:rsid w:val="000A3473"/>
    <w:rsid w:val="000A4433"/>
    <w:rsid w:val="000A5978"/>
    <w:rsid w:val="000A6064"/>
    <w:rsid w:val="000A7C1D"/>
    <w:rsid w:val="000B5923"/>
    <w:rsid w:val="000B5D73"/>
    <w:rsid w:val="000B657E"/>
    <w:rsid w:val="000B6A34"/>
    <w:rsid w:val="000C3023"/>
    <w:rsid w:val="000C43C4"/>
    <w:rsid w:val="000C66F5"/>
    <w:rsid w:val="000C6856"/>
    <w:rsid w:val="000C6D3B"/>
    <w:rsid w:val="000D176A"/>
    <w:rsid w:val="000D1CFC"/>
    <w:rsid w:val="000D26C5"/>
    <w:rsid w:val="000D2835"/>
    <w:rsid w:val="000D4130"/>
    <w:rsid w:val="000D6C67"/>
    <w:rsid w:val="000E2622"/>
    <w:rsid w:val="000E38FC"/>
    <w:rsid w:val="000E3B4E"/>
    <w:rsid w:val="000E3E37"/>
    <w:rsid w:val="000F0D79"/>
    <w:rsid w:val="00100A19"/>
    <w:rsid w:val="00100ED9"/>
    <w:rsid w:val="00105235"/>
    <w:rsid w:val="00105AE0"/>
    <w:rsid w:val="00107E94"/>
    <w:rsid w:val="00111143"/>
    <w:rsid w:val="001111E2"/>
    <w:rsid w:val="00111AF3"/>
    <w:rsid w:val="001122CD"/>
    <w:rsid w:val="0011473F"/>
    <w:rsid w:val="00115F67"/>
    <w:rsid w:val="00116249"/>
    <w:rsid w:val="00116C15"/>
    <w:rsid w:val="0012135A"/>
    <w:rsid w:val="00121F55"/>
    <w:rsid w:val="00123F16"/>
    <w:rsid w:val="00126D2C"/>
    <w:rsid w:val="0013048C"/>
    <w:rsid w:val="00131284"/>
    <w:rsid w:val="00131B31"/>
    <w:rsid w:val="00135F8F"/>
    <w:rsid w:val="0014021F"/>
    <w:rsid w:val="00140F17"/>
    <w:rsid w:val="00141E6C"/>
    <w:rsid w:val="001444D7"/>
    <w:rsid w:val="001448CD"/>
    <w:rsid w:val="00144DCF"/>
    <w:rsid w:val="0014721D"/>
    <w:rsid w:val="001538EE"/>
    <w:rsid w:val="00156F87"/>
    <w:rsid w:val="001610B7"/>
    <w:rsid w:val="0016215B"/>
    <w:rsid w:val="0016346E"/>
    <w:rsid w:val="001657E7"/>
    <w:rsid w:val="00170118"/>
    <w:rsid w:val="00170AE3"/>
    <w:rsid w:val="0017250C"/>
    <w:rsid w:val="00172758"/>
    <w:rsid w:val="00172B5A"/>
    <w:rsid w:val="0017568C"/>
    <w:rsid w:val="0017574C"/>
    <w:rsid w:val="00175C26"/>
    <w:rsid w:val="00175D97"/>
    <w:rsid w:val="00180176"/>
    <w:rsid w:val="001822F0"/>
    <w:rsid w:val="001825ED"/>
    <w:rsid w:val="00183297"/>
    <w:rsid w:val="001837D4"/>
    <w:rsid w:val="0018405D"/>
    <w:rsid w:val="00185060"/>
    <w:rsid w:val="00185145"/>
    <w:rsid w:val="00185B89"/>
    <w:rsid w:val="00187581"/>
    <w:rsid w:val="0018781D"/>
    <w:rsid w:val="00187A61"/>
    <w:rsid w:val="00190BC7"/>
    <w:rsid w:val="0019145C"/>
    <w:rsid w:val="001921A4"/>
    <w:rsid w:val="00192940"/>
    <w:rsid w:val="00194B1A"/>
    <w:rsid w:val="001955A9"/>
    <w:rsid w:val="00195D55"/>
    <w:rsid w:val="00196242"/>
    <w:rsid w:val="001963C2"/>
    <w:rsid w:val="001A21AD"/>
    <w:rsid w:val="001A545A"/>
    <w:rsid w:val="001A560E"/>
    <w:rsid w:val="001A64B9"/>
    <w:rsid w:val="001A6504"/>
    <w:rsid w:val="001B047F"/>
    <w:rsid w:val="001B1CFA"/>
    <w:rsid w:val="001B213E"/>
    <w:rsid w:val="001B3ACF"/>
    <w:rsid w:val="001B3CA2"/>
    <w:rsid w:val="001B424F"/>
    <w:rsid w:val="001B6E8A"/>
    <w:rsid w:val="001B7254"/>
    <w:rsid w:val="001D119F"/>
    <w:rsid w:val="001D20EF"/>
    <w:rsid w:val="001D2602"/>
    <w:rsid w:val="001D3D58"/>
    <w:rsid w:val="001D5789"/>
    <w:rsid w:val="001E1FF0"/>
    <w:rsid w:val="001E23E8"/>
    <w:rsid w:val="001E26D9"/>
    <w:rsid w:val="001E55D2"/>
    <w:rsid w:val="001E7BB2"/>
    <w:rsid w:val="001F04B1"/>
    <w:rsid w:val="001F0EEF"/>
    <w:rsid w:val="001F3903"/>
    <w:rsid w:val="001F3C8A"/>
    <w:rsid w:val="001F410A"/>
    <w:rsid w:val="001F4195"/>
    <w:rsid w:val="001F4563"/>
    <w:rsid w:val="001F6A44"/>
    <w:rsid w:val="0020083C"/>
    <w:rsid w:val="00200F08"/>
    <w:rsid w:val="00201211"/>
    <w:rsid w:val="00201511"/>
    <w:rsid w:val="00202CC5"/>
    <w:rsid w:val="002039A2"/>
    <w:rsid w:val="002049FF"/>
    <w:rsid w:val="002051D1"/>
    <w:rsid w:val="00206034"/>
    <w:rsid w:val="002069F6"/>
    <w:rsid w:val="00207848"/>
    <w:rsid w:val="00210650"/>
    <w:rsid w:val="00210CCE"/>
    <w:rsid w:val="00211D93"/>
    <w:rsid w:val="00212E34"/>
    <w:rsid w:val="00220B5A"/>
    <w:rsid w:val="00221DD1"/>
    <w:rsid w:val="0022306B"/>
    <w:rsid w:val="002236BE"/>
    <w:rsid w:val="00223B9B"/>
    <w:rsid w:val="00226B53"/>
    <w:rsid w:val="002271C7"/>
    <w:rsid w:val="0022724D"/>
    <w:rsid w:val="00231072"/>
    <w:rsid w:val="00234163"/>
    <w:rsid w:val="00235998"/>
    <w:rsid w:val="00236391"/>
    <w:rsid w:val="00236CE1"/>
    <w:rsid w:val="00236CFB"/>
    <w:rsid w:val="002379AE"/>
    <w:rsid w:val="00241789"/>
    <w:rsid w:val="00241F34"/>
    <w:rsid w:val="00242570"/>
    <w:rsid w:val="002426AC"/>
    <w:rsid w:val="00242BBD"/>
    <w:rsid w:val="00244A35"/>
    <w:rsid w:val="00246156"/>
    <w:rsid w:val="0024624E"/>
    <w:rsid w:val="00250E08"/>
    <w:rsid w:val="00252BF0"/>
    <w:rsid w:val="00255163"/>
    <w:rsid w:val="0025561A"/>
    <w:rsid w:val="00255F55"/>
    <w:rsid w:val="00257228"/>
    <w:rsid w:val="002671E4"/>
    <w:rsid w:val="0026795A"/>
    <w:rsid w:val="00271259"/>
    <w:rsid w:val="002718CC"/>
    <w:rsid w:val="00272480"/>
    <w:rsid w:val="00272607"/>
    <w:rsid w:val="00273DAE"/>
    <w:rsid w:val="00274507"/>
    <w:rsid w:val="002762A8"/>
    <w:rsid w:val="0027678F"/>
    <w:rsid w:val="00280B94"/>
    <w:rsid w:val="00282D9F"/>
    <w:rsid w:val="002843B0"/>
    <w:rsid w:val="00286EBB"/>
    <w:rsid w:val="00290189"/>
    <w:rsid w:val="002923F4"/>
    <w:rsid w:val="002931EA"/>
    <w:rsid w:val="00294531"/>
    <w:rsid w:val="00294594"/>
    <w:rsid w:val="002950CD"/>
    <w:rsid w:val="0029524C"/>
    <w:rsid w:val="00295C6F"/>
    <w:rsid w:val="002A1321"/>
    <w:rsid w:val="002A2DCD"/>
    <w:rsid w:val="002A39D7"/>
    <w:rsid w:val="002A3AF5"/>
    <w:rsid w:val="002A779C"/>
    <w:rsid w:val="002B4B79"/>
    <w:rsid w:val="002B6705"/>
    <w:rsid w:val="002C0F52"/>
    <w:rsid w:val="002C1A67"/>
    <w:rsid w:val="002C229B"/>
    <w:rsid w:val="002C2324"/>
    <w:rsid w:val="002C249A"/>
    <w:rsid w:val="002C288F"/>
    <w:rsid w:val="002C5B64"/>
    <w:rsid w:val="002C6B98"/>
    <w:rsid w:val="002C7B6D"/>
    <w:rsid w:val="002C7C98"/>
    <w:rsid w:val="002D0084"/>
    <w:rsid w:val="002D0CF4"/>
    <w:rsid w:val="002D4662"/>
    <w:rsid w:val="002D4C64"/>
    <w:rsid w:val="002D579F"/>
    <w:rsid w:val="002D7F2C"/>
    <w:rsid w:val="002E181D"/>
    <w:rsid w:val="002E48F3"/>
    <w:rsid w:val="002E5961"/>
    <w:rsid w:val="002E6756"/>
    <w:rsid w:val="002E7B3D"/>
    <w:rsid w:val="002F6340"/>
    <w:rsid w:val="002F65FD"/>
    <w:rsid w:val="003003DD"/>
    <w:rsid w:val="0030270E"/>
    <w:rsid w:val="00302F85"/>
    <w:rsid w:val="00303F89"/>
    <w:rsid w:val="00305B5A"/>
    <w:rsid w:val="003060B2"/>
    <w:rsid w:val="003064C6"/>
    <w:rsid w:val="003077A8"/>
    <w:rsid w:val="00310AE3"/>
    <w:rsid w:val="00311A95"/>
    <w:rsid w:val="0031392F"/>
    <w:rsid w:val="00314377"/>
    <w:rsid w:val="00317C60"/>
    <w:rsid w:val="0032111D"/>
    <w:rsid w:val="00321CD5"/>
    <w:rsid w:val="00322247"/>
    <w:rsid w:val="00322E55"/>
    <w:rsid w:val="00325ED9"/>
    <w:rsid w:val="00330F8E"/>
    <w:rsid w:val="00331977"/>
    <w:rsid w:val="00332C2F"/>
    <w:rsid w:val="00335112"/>
    <w:rsid w:val="003351AF"/>
    <w:rsid w:val="00335328"/>
    <w:rsid w:val="00340249"/>
    <w:rsid w:val="003408F4"/>
    <w:rsid w:val="00343110"/>
    <w:rsid w:val="00343242"/>
    <w:rsid w:val="00353DBD"/>
    <w:rsid w:val="00354D4E"/>
    <w:rsid w:val="003605A3"/>
    <w:rsid w:val="003616B0"/>
    <w:rsid w:val="00361897"/>
    <w:rsid w:val="00361EC5"/>
    <w:rsid w:val="00362672"/>
    <w:rsid w:val="00365446"/>
    <w:rsid w:val="0036654A"/>
    <w:rsid w:val="003707E0"/>
    <w:rsid w:val="0037709E"/>
    <w:rsid w:val="00377EE2"/>
    <w:rsid w:val="00382538"/>
    <w:rsid w:val="0038272C"/>
    <w:rsid w:val="0038410A"/>
    <w:rsid w:val="0038481B"/>
    <w:rsid w:val="00386D32"/>
    <w:rsid w:val="0039305E"/>
    <w:rsid w:val="00393105"/>
    <w:rsid w:val="00393F2F"/>
    <w:rsid w:val="0039453D"/>
    <w:rsid w:val="00396D33"/>
    <w:rsid w:val="00397AD8"/>
    <w:rsid w:val="003A134D"/>
    <w:rsid w:val="003A1A1B"/>
    <w:rsid w:val="003A1B9B"/>
    <w:rsid w:val="003A6BD7"/>
    <w:rsid w:val="003A752C"/>
    <w:rsid w:val="003B00DA"/>
    <w:rsid w:val="003B0A8C"/>
    <w:rsid w:val="003B27DB"/>
    <w:rsid w:val="003B3702"/>
    <w:rsid w:val="003C1775"/>
    <w:rsid w:val="003C2DD6"/>
    <w:rsid w:val="003C3491"/>
    <w:rsid w:val="003C3F77"/>
    <w:rsid w:val="003C41D7"/>
    <w:rsid w:val="003C434C"/>
    <w:rsid w:val="003C53E4"/>
    <w:rsid w:val="003C6D08"/>
    <w:rsid w:val="003C78F1"/>
    <w:rsid w:val="003D29FE"/>
    <w:rsid w:val="003D2F6D"/>
    <w:rsid w:val="003D3AB3"/>
    <w:rsid w:val="003D50DA"/>
    <w:rsid w:val="003D677C"/>
    <w:rsid w:val="003D7306"/>
    <w:rsid w:val="003D7E92"/>
    <w:rsid w:val="003E2634"/>
    <w:rsid w:val="003E26B3"/>
    <w:rsid w:val="003E3A5D"/>
    <w:rsid w:val="003E40EA"/>
    <w:rsid w:val="003E476E"/>
    <w:rsid w:val="003E51AA"/>
    <w:rsid w:val="003E7BC7"/>
    <w:rsid w:val="003F14B3"/>
    <w:rsid w:val="003F19D6"/>
    <w:rsid w:val="003F2520"/>
    <w:rsid w:val="003F2CDE"/>
    <w:rsid w:val="003F4390"/>
    <w:rsid w:val="003F7490"/>
    <w:rsid w:val="00400097"/>
    <w:rsid w:val="00400B31"/>
    <w:rsid w:val="00402669"/>
    <w:rsid w:val="00403B2F"/>
    <w:rsid w:val="004041FE"/>
    <w:rsid w:val="00404EEF"/>
    <w:rsid w:val="004064F8"/>
    <w:rsid w:val="00411BF5"/>
    <w:rsid w:val="004126F3"/>
    <w:rsid w:val="0041490F"/>
    <w:rsid w:val="0042137D"/>
    <w:rsid w:val="00422233"/>
    <w:rsid w:val="00423333"/>
    <w:rsid w:val="00423BF7"/>
    <w:rsid w:val="00427E94"/>
    <w:rsid w:val="00430B04"/>
    <w:rsid w:val="004325CC"/>
    <w:rsid w:val="00436324"/>
    <w:rsid w:val="004402FA"/>
    <w:rsid w:val="00440463"/>
    <w:rsid w:val="00441FE6"/>
    <w:rsid w:val="00442186"/>
    <w:rsid w:val="00442DFA"/>
    <w:rsid w:val="00442ECE"/>
    <w:rsid w:val="004444FB"/>
    <w:rsid w:val="00444A0E"/>
    <w:rsid w:val="00450A64"/>
    <w:rsid w:val="004515CE"/>
    <w:rsid w:val="0045208D"/>
    <w:rsid w:val="00452470"/>
    <w:rsid w:val="00453288"/>
    <w:rsid w:val="004553C7"/>
    <w:rsid w:val="004605DB"/>
    <w:rsid w:val="00465130"/>
    <w:rsid w:val="00465C08"/>
    <w:rsid w:val="00466559"/>
    <w:rsid w:val="00473602"/>
    <w:rsid w:val="00475A23"/>
    <w:rsid w:val="0047654D"/>
    <w:rsid w:val="004769D9"/>
    <w:rsid w:val="0048054C"/>
    <w:rsid w:val="00482D46"/>
    <w:rsid w:val="00483663"/>
    <w:rsid w:val="004842D9"/>
    <w:rsid w:val="004845CF"/>
    <w:rsid w:val="004851D6"/>
    <w:rsid w:val="004853BD"/>
    <w:rsid w:val="00486B5A"/>
    <w:rsid w:val="00487606"/>
    <w:rsid w:val="00487C36"/>
    <w:rsid w:val="00487CE7"/>
    <w:rsid w:val="004900A5"/>
    <w:rsid w:val="00490FD4"/>
    <w:rsid w:val="00492AFB"/>
    <w:rsid w:val="00493AE4"/>
    <w:rsid w:val="004940EC"/>
    <w:rsid w:val="00497E62"/>
    <w:rsid w:val="004A14DB"/>
    <w:rsid w:val="004A164F"/>
    <w:rsid w:val="004A2895"/>
    <w:rsid w:val="004A6D02"/>
    <w:rsid w:val="004B0D08"/>
    <w:rsid w:val="004B3E39"/>
    <w:rsid w:val="004C0AEC"/>
    <w:rsid w:val="004C18A2"/>
    <w:rsid w:val="004C1B7D"/>
    <w:rsid w:val="004C2493"/>
    <w:rsid w:val="004C5F66"/>
    <w:rsid w:val="004C76D5"/>
    <w:rsid w:val="004C7FB3"/>
    <w:rsid w:val="004D02AE"/>
    <w:rsid w:val="004D08A0"/>
    <w:rsid w:val="004D1B67"/>
    <w:rsid w:val="004D2AE1"/>
    <w:rsid w:val="004D34F7"/>
    <w:rsid w:val="004D356E"/>
    <w:rsid w:val="004D5748"/>
    <w:rsid w:val="004E2788"/>
    <w:rsid w:val="004E2CBF"/>
    <w:rsid w:val="004E575C"/>
    <w:rsid w:val="004E7359"/>
    <w:rsid w:val="004F0973"/>
    <w:rsid w:val="004F09A7"/>
    <w:rsid w:val="004F1B57"/>
    <w:rsid w:val="004F42BE"/>
    <w:rsid w:val="004F5991"/>
    <w:rsid w:val="004F6154"/>
    <w:rsid w:val="004F6F37"/>
    <w:rsid w:val="004F735A"/>
    <w:rsid w:val="00500690"/>
    <w:rsid w:val="0050232A"/>
    <w:rsid w:val="0050337A"/>
    <w:rsid w:val="00504B1A"/>
    <w:rsid w:val="00506455"/>
    <w:rsid w:val="00512474"/>
    <w:rsid w:val="005147C7"/>
    <w:rsid w:val="00515519"/>
    <w:rsid w:val="00515AA8"/>
    <w:rsid w:val="00517AA3"/>
    <w:rsid w:val="0052308F"/>
    <w:rsid w:val="005235EA"/>
    <w:rsid w:val="0052534F"/>
    <w:rsid w:val="0052592D"/>
    <w:rsid w:val="00527641"/>
    <w:rsid w:val="0053150B"/>
    <w:rsid w:val="00531B7D"/>
    <w:rsid w:val="00532303"/>
    <w:rsid w:val="00532623"/>
    <w:rsid w:val="00536A4A"/>
    <w:rsid w:val="00537C32"/>
    <w:rsid w:val="005415A0"/>
    <w:rsid w:val="00541AC5"/>
    <w:rsid w:val="00542101"/>
    <w:rsid w:val="00542973"/>
    <w:rsid w:val="00543686"/>
    <w:rsid w:val="00544AD6"/>
    <w:rsid w:val="0054722E"/>
    <w:rsid w:val="00551DD8"/>
    <w:rsid w:val="00553B39"/>
    <w:rsid w:val="00554306"/>
    <w:rsid w:val="0055520E"/>
    <w:rsid w:val="0055662C"/>
    <w:rsid w:val="005573AC"/>
    <w:rsid w:val="005628AF"/>
    <w:rsid w:val="0056364F"/>
    <w:rsid w:val="00563D24"/>
    <w:rsid w:val="00564B8B"/>
    <w:rsid w:val="00565407"/>
    <w:rsid w:val="00566590"/>
    <w:rsid w:val="00566622"/>
    <w:rsid w:val="00570871"/>
    <w:rsid w:val="00575A27"/>
    <w:rsid w:val="0058044B"/>
    <w:rsid w:val="005809EC"/>
    <w:rsid w:val="00580C90"/>
    <w:rsid w:val="0058246C"/>
    <w:rsid w:val="00583822"/>
    <w:rsid w:val="005859FE"/>
    <w:rsid w:val="00585F4B"/>
    <w:rsid w:val="005871A3"/>
    <w:rsid w:val="00591226"/>
    <w:rsid w:val="005912C8"/>
    <w:rsid w:val="005922F0"/>
    <w:rsid w:val="0059261D"/>
    <w:rsid w:val="005936CD"/>
    <w:rsid w:val="00595931"/>
    <w:rsid w:val="00596458"/>
    <w:rsid w:val="00596D03"/>
    <w:rsid w:val="0059763A"/>
    <w:rsid w:val="005A0BC7"/>
    <w:rsid w:val="005A272C"/>
    <w:rsid w:val="005A37B5"/>
    <w:rsid w:val="005A5AF6"/>
    <w:rsid w:val="005A6C7D"/>
    <w:rsid w:val="005A785A"/>
    <w:rsid w:val="005B205E"/>
    <w:rsid w:val="005B2531"/>
    <w:rsid w:val="005B2911"/>
    <w:rsid w:val="005B3446"/>
    <w:rsid w:val="005B3F63"/>
    <w:rsid w:val="005B4DE3"/>
    <w:rsid w:val="005B6871"/>
    <w:rsid w:val="005B77EB"/>
    <w:rsid w:val="005B7F61"/>
    <w:rsid w:val="005C1F2E"/>
    <w:rsid w:val="005C4550"/>
    <w:rsid w:val="005C521C"/>
    <w:rsid w:val="005C64D6"/>
    <w:rsid w:val="005C7BC7"/>
    <w:rsid w:val="005D12AC"/>
    <w:rsid w:val="005D1BDD"/>
    <w:rsid w:val="005D2E56"/>
    <w:rsid w:val="005D4706"/>
    <w:rsid w:val="005D5CDF"/>
    <w:rsid w:val="005E17DE"/>
    <w:rsid w:val="005E5DC0"/>
    <w:rsid w:val="005E6F83"/>
    <w:rsid w:val="005F0B47"/>
    <w:rsid w:val="005F3827"/>
    <w:rsid w:val="005F38A2"/>
    <w:rsid w:val="005F3E17"/>
    <w:rsid w:val="005F41C7"/>
    <w:rsid w:val="00601D4D"/>
    <w:rsid w:val="0060259E"/>
    <w:rsid w:val="00602CD1"/>
    <w:rsid w:val="006061C9"/>
    <w:rsid w:val="00606A65"/>
    <w:rsid w:val="00606D21"/>
    <w:rsid w:val="00611032"/>
    <w:rsid w:val="00615E05"/>
    <w:rsid w:val="00616EAA"/>
    <w:rsid w:val="00621B9D"/>
    <w:rsid w:val="00622629"/>
    <w:rsid w:val="00624B7B"/>
    <w:rsid w:val="00625899"/>
    <w:rsid w:val="00625D01"/>
    <w:rsid w:val="00630162"/>
    <w:rsid w:val="00633707"/>
    <w:rsid w:val="00634138"/>
    <w:rsid w:val="00634C5A"/>
    <w:rsid w:val="00642407"/>
    <w:rsid w:val="0064558C"/>
    <w:rsid w:val="00646870"/>
    <w:rsid w:val="00647C87"/>
    <w:rsid w:val="0065147E"/>
    <w:rsid w:val="006517F5"/>
    <w:rsid w:val="006525AF"/>
    <w:rsid w:val="00652AB6"/>
    <w:rsid w:val="00652B41"/>
    <w:rsid w:val="00655374"/>
    <w:rsid w:val="006576FC"/>
    <w:rsid w:val="006577AE"/>
    <w:rsid w:val="00660D07"/>
    <w:rsid w:val="00663A7D"/>
    <w:rsid w:val="006674F5"/>
    <w:rsid w:val="00667A36"/>
    <w:rsid w:val="006775B4"/>
    <w:rsid w:val="00681A88"/>
    <w:rsid w:val="00684AFE"/>
    <w:rsid w:val="00687A81"/>
    <w:rsid w:val="006901FD"/>
    <w:rsid w:val="0069026A"/>
    <w:rsid w:val="006903C6"/>
    <w:rsid w:val="0069537B"/>
    <w:rsid w:val="006977E1"/>
    <w:rsid w:val="006A0071"/>
    <w:rsid w:val="006A0F5B"/>
    <w:rsid w:val="006A5A64"/>
    <w:rsid w:val="006B26C6"/>
    <w:rsid w:val="006B34DB"/>
    <w:rsid w:val="006B3CB5"/>
    <w:rsid w:val="006B52A3"/>
    <w:rsid w:val="006B5887"/>
    <w:rsid w:val="006C33D6"/>
    <w:rsid w:val="006C7B54"/>
    <w:rsid w:val="006D0E1C"/>
    <w:rsid w:val="006D197B"/>
    <w:rsid w:val="006D2439"/>
    <w:rsid w:val="006D2C88"/>
    <w:rsid w:val="006D4D0D"/>
    <w:rsid w:val="006D580B"/>
    <w:rsid w:val="006D75A6"/>
    <w:rsid w:val="006E302F"/>
    <w:rsid w:val="006E452D"/>
    <w:rsid w:val="006F0E8C"/>
    <w:rsid w:val="006F2100"/>
    <w:rsid w:val="006F2DE3"/>
    <w:rsid w:val="006F5520"/>
    <w:rsid w:val="006F5AD9"/>
    <w:rsid w:val="006F6EB9"/>
    <w:rsid w:val="006F70BE"/>
    <w:rsid w:val="00700614"/>
    <w:rsid w:val="00701084"/>
    <w:rsid w:val="007022F9"/>
    <w:rsid w:val="00702648"/>
    <w:rsid w:val="00707E68"/>
    <w:rsid w:val="0071039C"/>
    <w:rsid w:val="0071095E"/>
    <w:rsid w:val="007119AC"/>
    <w:rsid w:val="00711A33"/>
    <w:rsid w:val="00711EA2"/>
    <w:rsid w:val="00712002"/>
    <w:rsid w:val="0071397B"/>
    <w:rsid w:val="0071405E"/>
    <w:rsid w:val="00714FA6"/>
    <w:rsid w:val="0071608E"/>
    <w:rsid w:val="007176A9"/>
    <w:rsid w:val="00717C14"/>
    <w:rsid w:val="00717D29"/>
    <w:rsid w:val="0072071E"/>
    <w:rsid w:val="007207DA"/>
    <w:rsid w:val="00720C7A"/>
    <w:rsid w:val="007213DA"/>
    <w:rsid w:val="00723C5A"/>
    <w:rsid w:val="00725685"/>
    <w:rsid w:val="007310DA"/>
    <w:rsid w:val="0073174D"/>
    <w:rsid w:val="00731CDC"/>
    <w:rsid w:val="00732002"/>
    <w:rsid w:val="00732F84"/>
    <w:rsid w:val="00737BB2"/>
    <w:rsid w:val="00743CE5"/>
    <w:rsid w:val="00750CE6"/>
    <w:rsid w:val="007514E6"/>
    <w:rsid w:val="00753236"/>
    <w:rsid w:val="00753BAD"/>
    <w:rsid w:val="0075680C"/>
    <w:rsid w:val="00756ABB"/>
    <w:rsid w:val="007602B9"/>
    <w:rsid w:val="00762A96"/>
    <w:rsid w:val="007632F6"/>
    <w:rsid w:val="007643ED"/>
    <w:rsid w:val="00764784"/>
    <w:rsid w:val="00764ADE"/>
    <w:rsid w:val="00764B99"/>
    <w:rsid w:val="00765ADA"/>
    <w:rsid w:val="00770385"/>
    <w:rsid w:val="00770D47"/>
    <w:rsid w:val="00770FB3"/>
    <w:rsid w:val="0077247E"/>
    <w:rsid w:val="00773FD1"/>
    <w:rsid w:val="00776D6B"/>
    <w:rsid w:val="0078150F"/>
    <w:rsid w:val="007816CD"/>
    <w:rsid w:val="007819E7"/>
    <w:rsid w:val="00781C7D"/>
    <w:rsid w:val="0078410E"/>
    <w:rsid w:val="00787C49"/>
    <w:rsid w:val="00787FCD"/>
    <w:rsid w:val="007911A5"/>
    <w:rsid w:val="00791F56"/>
    <w:rsid w:val="00792597"/>
    <w:rsid w:val="007933E3"/>
    <w:rsid w:val="00796C61"/>
    <w:rsid w:val="007A0606"/>
    <w:rsid w:val="007A0E1B"/>
    <w:rsid w:val="007A1A5A"/>
    <w:rsid w:val="007A1C37"/>
    <w:rsid w:val="007A20EF"/>
    <w:rsid w:val="007A612E"/>
    <w:rsid w:val="007B13D7"/>
    <w:rsid w:val="007B1633"/>
    <w:rsid w:val="007B1E53"/>
    <w:rsid w:val="007B2082"/>
    <w:rsid w:val="007B4237"/>
    <w:rsid w:val="007B429B"/>
    <w:rsid w:val="007B48C0"/>
    <w:rsid w:val="007B680C"/>
    <w:rsid w:val="007B75F5"/>
    <w:rsid w:val="007B7F2A"/>
    <w:rsid w:val="007C265D"/>
    <w:rsid w:val="007C2AED"/>
    <w:rsid w:val="007C4B27"/>
    <w:rsid w:val="007C4CE8"/>
    <w:rsid w:val="007C6583"/>
    <w:rsid w:val="007C6CE8"/>
    <w:rsid w:val="007C723D"/>
    <w:rsid w:val="007D0459"/>
    <w:rsid w:val="007D09D6"/>
    <w:rsid w:val="007D15DF"/>
    <w:rsid w:val="007D16E4"/>
    <w:rsid w:val="007D2333"/>
    <w:rsid w:val="007D2ECF"/>
    <w:rsid w:val="007D30A3"/>
    <w:rsid w:val="007D4827"/>
    <w:rsid w:val="007D5587"/>
    <w:rsid w:val="007D5B51"/>
    <w:rsid w:val="007D5D84"/>
    <w:rsid w:val="007D60F5"/>
    <w:rsid w:val="007D6A97"/>
    <w:rsid w:val="007D7100"/>
    <w:rsid w:val="007E289C"/>
    <w:rsid w:val="007E2F75"/>
    <w:rsid w:val="007E7016"/>
    <w:rsid w:val="007E79C7"/>
    <w:rsid w:val="007F3C81"/>
    <w:rsid w:val="007F6397"/>
    <w:rsid w:val="007F675A"/>
    <w:rsid w:val="007F723F"/>
    <w:rsid w:val="0080040D"/>
    <w:rsid w:val="00800AB8"/>
    <w:rsid w:val="00803169"/>
    <w:rsid w:val="00803D74"/>
    <w:rsid w:val="00803E29"/>
    <w:rsid w:val="008050E6"/>
    <w:rsid w:val="0080686D"/>
    <w:rsid w:val="00811A0F"/>
    <w:rsid w:val="00811E99"/>
    <w:rsid w:val="00812857"/>
    <w:rsid w:val="008128F9"/>
    <w:rsid w:val="008168A1"/>
    <w:rsid w:val="00816D22"/>
    <w:rsid w:val="00817C63"/>
    <w:rsid w:val="00817CA5"/>
    <w:rsid w:val="0082089F"/>
    <w:rsid w:val="00820941"/>
    <w:rsid w:val="00820A74"/>
    <w:rsid w:val="008210E3"/>
    <w:rsid w:val="0082384F"/>
    <w:rsid w:val="00825E8A"/>
    <w:rsid w:val="00834FA3"/>
    <w:rsid w:val="00835763"/>
    <w:rsid w:val="008357E4"/>
    <w:rsid w:val="0084101A"/>
    <w:rsid w:val="00841F62"/>
    <w:rsid w:val="0084649F"/>
    <w:rsid w:val="00850C55"/>
    <w:rsid w:val="0085360C"/>
    <w:rsid w:val="00856A2D"/>
    <w:rsid w:val="00856AB1"/>
    <w:rsid w:val="00856CB8"/>
    <w:rsid w:val="00857915"/>
    <w:rsid w:val="00860409"/>
    <w:rsid w:val="00861A04"/>
    <w:rsid w:val="008629A4"/>
    <w:rsid w:val="008631B8"/>
    <w:rsid w:val="0086449C"/>
    <w:rsid w:val="008668D3"/>
    <w:rsid w:val="0086708B"/>
    <w:rsid w:val="00873CB2"/>
    <w:rsid w:val="008758CF"/>
    <w:rsid w:val="00877193"/>
    <w:rsid w:val="00880114"/>
    <w:rsid w:val="008805BF"/>
    <w:rsid w:val="0088171B"/>
    <w:rsid w:val="00890AAF"/>
    <w:rsid w:val="00891A21"/>
    <w:rsid w:val="00894435"/>
    <w:rsid w:val="00895088"/>
    <w:rsid w:val="00897955"/>
    <w:rsid w:val="008A1B9D"/>
    <w:rsid w:val="008A5AA5"/>
    <w:rsid w:val="008B07FE"/>
    <w:rsid w:val="008B1148"/>
    <w:rsid w:val="008B124C"/>
    <w:rsid w:val="008B4112"/>
    <w:rsid w:val="008B4581"/>
    <w:rsid w:val="008B6144"/>
    <w:rsid w:val="008C1C01"/>
    <w:rsid w:val="008C396C"/>
    <w:rsid w:val="008C40B9"/>
    <w:rsid w:val="008C4758"/>
    <w:rsid w:val="008D2643"/>
    <w:rsid w:val="008D2A33"/>
    <w:rsid w:val="008D566E"/>
    <w:rsid w:val="008D63DA"/>
    <w:rsid w:val="008D6E0D"/>
    <w:rsid w:val="008D7CA0"/>
    <w:rsid w:val="008E2B09"/>
    <w:rsid w:val="008E2F73"/>
    <w:rsid w:val="008E425E"/>
    <w:rsid w:val="008E62B6"/>
    <w:rsid w:val="008F1963"/>
    <w:rsid w:val="008F1BBA"/>
    <w:rsid w:val="008F1DF2"/>
    <w:rsid w:val="009002C5"/>
    <w:rsid w:val="0090056A"/>
    <w:rsid w:val="00901BA6"/>
    <w:rsid w:val="00902607"/>
    <w:rsid w:val="009033EC"/>
    <w:rsid w:val="00903C30"/>
    <w:rsid w:val="009049DC"/>
    <w:rsid w:val="00907CF3"/>
    <w:rsid w:val="00910B1E"/>
    <w:rsid w:val="00913458"/>
    <w:rsid w:val="00913E9F"/>
    <w:rsid w:val="00914B1E"/>
    <w:rsid w:val="009216A5"/>
    <w:rsid w:val="0092180B"/>
    <w:rsid w:val="009260B3"/>
    <w:rsid w:val="009269BD"/>
    <w:rsid w:val="00927A61"/>
    <w:rsid w:val="009302C4"/>
    <w:rsid w:val="0093209B"/>
    <w:rsid w:val="00932DCC"/>
    <w:rsid w:val="009342B7"/>
    <w:rsid w:val="0093675B"/>
    <w:rsid w:val="00937978"/>
    <w:rsid w:val="00942DC8"/>
    <w:rsid w:val="0094365C"/>
    <w:rsid w:val="00945708"/>
    <w:rsid w:val="00945BA8"/>
    <w:rsid w:val="00945C45"/>
    <w:rsid w:val="0094613D"/>
    <w:rsid w:val="00946BB4"/>
    <w:rsid w:val="009475A5"/>
    <w:rsid w:val="00947BFC"/>
    <w:rsid w:val="009518E3"/>
    <w:rsid w:val="0095252D"/>
    <w:rsid w:val="009549A6"/>
    <w:rsid w:val="00955055"/>
    <w:rsid w:val="00955A3F"/>
    <w:rsid w:val="00963020"/>
    <w:rsid w:val="00963375"/>
    <w:rsid w:val="00965085"/>
    <w:rsid w:val="009665CC"/>
    <w:rsid w:val="00966DF0"/>
    <w:rsid w:val="00970049"/>
    <w:rsid w:val="00970A19"/>
    <w:rsid w:val="00971748"/>
    <w:rsid w:val="00971B70"/>
    <w:rsid w:val="0097211C"/>
    <w:rsid w:val="0097315C"/>
    <w:rsid w:val="009737A3"/>
    <w:rsid w:val="00974E1C"/>
    <w:rsid w:val="0097686C"/>
    <w:rsid w:val="00980A1D"/>
    <w:rsid w:val="00981035"/>
    <w:rsid w:val="00982F7C"/>
    <w:rsid w:val="00984FC1"/>
    <w:rsid w:val="00985183"/>
    <w:rsid w:val="00987BAA"/>
    <w:rsid w:val="00994DE8"/>
    <w:rsid w:val="00996C12"/>
    <w:rsid w:val="009970E9"/>
    <w:rsid w:val="00997EED"/>
    <w:rsid w:val="009A10D6"/>
    <w:rsid w:val="009A2235"/>
    <w:rsid w:val="009A2B9B"/>
    <w:rsid w:val="009A33D5"/>
    <w:rsid w:val="009A46D1"/>
    <w:rsid w:val="009A5C76"/>
    <w:rsid w:val="009A5E4F"/>
    <w:rsid w:val="009A7F86"/>
    <w:rsid w:val="009B02E1"/>
    <w:rsid w:val="009B08B4"/>
    <w:rsid w:val="009B363F"/>
    <w:rsid w:val="009B4A1F"/>
    <w:rsid w:val="009B7F5B"/>
    <w:rsid w:val="009C1D3E"/>
    <w:rsid w:val="009C1F54"/>
    <w:rsid w:val="009C3007"/>
    <w:rsid w:val="009C3626"/>
    <w:rsid w:val="009D1F04"/>
    <w:rsid w:val="009D341F"/>
    <w:rsid w:val="009D727F"/>
    <w:rsid w:val="009E0193"/>
    <w:rsid w:val="009E107B"/>
    <w:rsid w:val="009E202F"/>
    <w:rsid w:val="009E26EC"/>
    <w:rsid w:val="009E4D2B"/>
    <w:rsid w:val="009E6D79"/>
    <w:rsid w:val="009F0066"/>
    <w:rsid w:val="009F078E"/>
    <w:rsid w:val="009F21C0"/>
    <w:rsid w:val="009F3F2F"/>
    <w:rsid w:val="009F4367"/>
    <w:rsid w:val="009F6038"/>
    <w:rsid w:val="00A01E4D"/>
    <w:rsid w:val="00A02249"/>
    <w:rsid w:val="00A02557"/>
    <w:rsid w:val="00A02B87"/>
    <w:rsid w:val="00A0463E"/>
    <w:rsid w:val="00A06237"/>
    <w:rsid w:val="00A06F57"/>
    <w:rsid w:val="00A1084F"/>
    <w:rsid w:val="00A111FA"/>
    <w:rsid w:val="00A13F5B"/>
    <w:rsid w:val="00A15D69"/>
    <w:rsid w:val="00A179B6"/>
    <w:rsid w:val="00A202BD"/>
    <w:rsid w:val="00A205A6"/>
    <w:rsid w:val="00A20D65"/>
    <w:rsid w:val="00A21AAF"/>
    <w:rsid w:val="00A23318"/>
    <w:rsid w:val="00A236C7"/>
    <w:rsid w:val="00A23E13"/>
    <w:rsid w:val="00A24AA1"/>
    <w:rsid w:val="00A25A6A"/>
    <w:rsid w:val="00A25BB2"/>
    <w:rsid w:val="00A260BA"/>
    <w:rsid w:val="00A26E7C"/>
    <w:rsid w:val="00A271C8"/>
    <w:rsid w:val="00A27D01"/>
    <w:rsid w:val="00A30E4D"/>
    <w:rsid w:val="00A31318"/>
    <w:rsid w:val="00A321DC"/>
    <w:rsid w:val="00A430E2"/>
    <w:rsid w:val="00A43AF7"/>
    <w:rsid w:val="00A4456B"/>
    <w:rsid w:val="00A47BE8"/>
    <w:rsid w:val="00A52F71"/>
    <w:rsid w:val="00A538CD"/>
    <w:rsid w:val="00A5643D"/>
    <w:rsid w:val="00A57BD3"/>
    <w:rsid w:val="00A60545"/>
    <w:rsid w:val="00A6074B"/>
    <w:rsid w:val="00A60BCB"/>
    <w:rsid w:val="00A62B01"/>
    <w:rsid w:val="00A62D40"/>
    <w:rsid w:val="00A648BF"/>
    <w:rsid w:val="00A66E8B"/>
    <w:rsid w:val="00A71B3E"/>
    <w:rsid w:val="00A75615"/>
    <w:rsid w:val="00A80338"/>
    <w:rsid w:val="00A84B48"/>
    <w:rsid w:val="00A84EDD"/>
    <w:rsid w:val="00A85B4E"/>
    <w:rsid w:val="00A86EA2"/>
    <w:rsid w:val="00A91582"/>
    <w:rsid w:val="00A91DE4"/>
    <w:rsid w:val="00A93524"/>
    <w:rsid w:val="00A97F06"/>
    <w:rsid w:val="00AA003A"/>
    <w:rsid w:val="00AA167D"/>
    <w:rsid w:val="00AA4A5E"/>
    <w:rsid w:val="00AA4BEE"/>
    <w:rsid w:val="00AB0345"/>
    <w:rsid w:val="00AB0349"/>
    <w:rsid w:val="00AB0EFF"/>
    <w:rsid w:val="00AB18E9"/>
    <w:rsid w:val="00AB4211"/>
    <w:rsid w:val="00AB5A17"/>
    <w:rsid w:val="00AB7438"/>
    <w:rsid w:val="00AB7C16"/>
    <w:rsid w:val="00AC1ED2"/>
    <w:rsid w:val="00AC3610"/>
    <w:rsid w:val="00AC4780"/>
    <w:rsid w:val="00AC5D8A"/>
    <w:rsid w:val="00AC5D8D"/>
    <w:rsid w:val="00AC64BD"/>
    <w:rsid w:val="00AC72BA"/>
    <w:rsid w:val="00AC7DB6"/>
    <w:rsid w:val="00AD0358"/>
    <w:rsid w:val="00AD37FA"/>
    <w:rsid w:val="00AD6214"/>
    <w:rsid w:val="00AD6F5A"/>
    <w:rsid w:val="00AE0FE1"/>
    <w:rsid w:val="00AE3F66"/>
    <w:rsid w:val="00AE5814"/>
    <w:rsid w:val="00AE5CF2"/>
    <w:rsid w:val="00AE70EA"/>
    <w:rsid w:val="00AE78B4"/>
    <w:rsid w:val="00AE7DD1"/>
    <w:rsid w:val="00AF221A"/>
    <w:rsid w:val="00AF4B9F"/>
    <w:rsid w:val="00AF634C"/>
    <w:rsid w:val="00B01A73"/>
    <w:rsid w:val="00B02891"/>
    <w:rsid w:val="00B05313"/>
    <w:rsid w:val="00B05A47"/>
    <w:rsid w:val="00B060B1"/>
    <w:rsid w:val="00B06B0D"/>
    <w:rsid w:val="00B07936"/>
    <w:rsid w:val="00B12C85"/>
    <w:rsid w:val="00B15771"/>
    <w:rsid w:val="00B17E16"/>
    <w:rsid w:val="00B205B7"/>
    <w:rsid w:val="00B2084D"/>
    <w:rsid w:val="00B2202C"/>
    <w:rsid w:val="00B230D0"/>
    <w:rsid w:val="00B25453"/>
    <w:rsid w:val="00B26903"/>
    <w:rsid w:val="00B26F4E"/>
    <w:rsid w:val="00B32058"/>
    <w:rsid w:val="00B32B14"/>
    <w:rsid w:val="00B33886"/>
    <w:rsid w:val="00B345F0"/>
    <w:rsid w:val="00B353A7"/>
    <w:rsid w:val="00B35B15"/>
    <w:rsid w:val="00B36B18"/>
    <w:rsid w:val="00B40982"/>
    <w:rsid w:val="00B40C8D"/>
    <w:rsid w:val="00B4272A"/>
    <w:rsid w:val="00B4307E"/>
    <w:rsid w:val="00B447DD"/>
    <w:rsid w:val="00B45BD1"/>
    <w:rsid w:val="00B47201"/>
    <w:rsid w:val="00B47665"/>
    <w:rsid w:val="00B51388"/>
    <w:rsid w:val="00B52A24"/>
    <w:rsid w:val="00B5482A"/>
    <w:rsid w:val="00B559FC"/>
    <w:rsid w:val="00B5611E"/>
    <w:rsid w:val="00B57826"/>
    <w:rsid w:val="00B57CBE"/>
    <w:rsid w:val="00B62930"/>
    <w:rsid w:val="00B63614"/>
    <w:rsid w:val="00B637A0"/>
    <w:rsid w:val="00B66DDD"/>
    <w:rsid w:val="00B67E76"/>
    <w:rsid w:val="00B70452"/>
    <w:rsid w:val="00B70685"/>
    <w:rsid w:val="00B725A6"/>
    <w:rsid w:val="00B76999"/>
    <w:rsid w:val="00B77F60"/>
    <w:rsid w:val="00B81458"/>
    <w:rsid w:val="00B81CE2"/>
    <w:rsid w:val="00B8253B"/>
    <w:rsid w:val="00B832E5"/>
    <w:rsid w:val="00B83BAF"/>
    <w:rsid w:val="00B854D0"/>
    <w:rsid w:val="00B855F6"/>
    <w:rsid w:val="00B86773"/>
    <w:rsid w:val="00B904D5"/>
    <w:rsid w:val="00B90911"/>
    <w:rsid w:val="00B91C06"/>
    <w:rsid w:val="00B92EC4"/>
    <w:rsid w:val="00B94394"/>
    <w:rsid w:val="00B94A92"/>
    <w:rsid w:val="00B96040"/>
    <w:rsid w:val="00BA1139"/>
    <w:rsid w:val="00BA23D7"/>
    <w:rsid w:val="00BA312C"/>
    <w:rsid w:val="00BA3DBD"/>
    <w:rsid w:val="00BA470D"/>
    <w:rsid w:val="00BA5B1F"/>
    <w:rsid w:val="00BA64FC"/>
    <w:rsid w:val="00BB110C"/>
    <w:rsid w:val="00BB42D3"/>
    <w:rsid w:val="00BB5C7E"/>
    <w:rsid w:val="00BB6633"/>
    <w:rsid w:val="00BB6F2C"/>
    <w:rsid w:val="00BB7019"/>
    <w:rsid w:val="00BB7F03"/>
    <w:rsid w:val="00BC270B"/>
    <w:rsid w:val="00BC3225"/>
    <w:rsid w:val="00BC5743"/>
    <w:rsid w:val="00BC5B28"/>
    <w:rsid w:val="00BC6379"/>
    <w:rsid w:val="00BD0522"/>
    <w:rsid w:val="00BD28BC"/>
    <w:rsid w:val="00BD43A8"/>
    <w:rsid w:val="00BD5BF2"/>
    <w:rsid w:val="00BD5D86"/>
    <w:rsid w:val="00BD605F"/>
    <w:rsid w:val="00BD7C59"/>
    <w:rsid w:val="00BE0249"/>
    <w:rsid w:val="00BE08C4"/>
    <w:rsid w:val="00BE1E61"/>
    <w:rsid w:val="00BE2124"/>
    <w:rsid w:val="00BE30CA"/>
    <w:rsid w:val="00BE3A0C"/>
    <w:rsid w:val="00BE5091"/>
    <w:rsid w:val="00BE5C8D"/>
    <w:rsid w:val="00BE5F9E"/>
    <w:rsid w:val="00BF0E93"/>
    <w:rsid w:val="00BF3EF2"/>
    <w:rsid w:val="00C01D8F"/>
    <w:rsid w:val="00C04B98"/>
    <w:rsid w:val="00C1079F"/>
    <w:rsid w:val="00C115EE"/>
    <w:rsid w:val="00C12036"/>
    <w:rsid w:val="00C12311"/>
    <w:rsid w:val="00C133C3"/>
    <w:rsid w:val="00C14164"/>
    <w:rsid w:val="00C15679"/>
    <w:rsid w:val="00C162D9"/>
    <w:rsid w:val="00C16F91"/>
    <w:rsid w:val="00C22D4B"/>
    <w:rsid w:val="00C23E7B"/>
    <w:rsid w:val="00C24984"/>
    <w:rsid w:val="00C24C12"/>
    <w:rsid w:val="00C255E7"/>
    <w:rsid w:val="00C25800"/>
    <w:rsid w:val="00C273A3"/>
    <w:rsid w:val="00C278A9"/>
    <w:rsid w:val="00C3055D"/>
    <w:rsid w:val="00C318A5"/>
    <w:rsid w:val="00C31A2C"/>
    <w:rsid w:val="00C328AE"/>
    <w:rsid w:val="00C3303C"/>
    <w:rsid w:val="00C35CFA"/>
    <w:rsid w:val="00C36F97"/>
    <w:rsid w:val="00C374E3"/>
    <w:rsid w:val="00C37CC5"/>
    <w:rsid w:val="00C41815"/>
    <w:rsid w:val="00C43B45"/>
    <w:rsid w:val="00C451A7"/>
    <w:rsid w:val="00C4593B"/>
    <w:rsid w:val="00C4670A"/>
    <w:rsid w:val="00C46AAE"/>
    <w:rsid w:val="00C470A7"/>
    <w:rsid w:val="00C50D0A"/>
    <w:rsid w:val="00C538A0"/>
    <w:rsid w:val="00C54835"/>
    <w:rsid w:val="00C57977"/>
    <w:rsid w:val="00C6146D"/>
    <w:rsid w:val="00C61F60"/>
    <w:rsid w:val="00C63E17"/>
    <w:rsid w:val="00C63EF9"/>
    <w:rsid w:val="00C64983"/>
    <w:rsid w:val="00C65603"/>
    <w:rsid w:val="00C65F75"/>
    <w:rsid w:val="00C72DE2"/>
    <w:rsid w:val="00C7307A"/>
    <w:rsid w:val="00C74088"/>
    <w:rsid w:val="00C74280"/>
    <w:rsid w:val="00C752C9"/>
    <w:rsid w:val="00C758C1"/>
    <w:rsid w:val="00C75DBA"/>
    <w:rsid w:val="00C75F43"/>
    <w:rsid w:val="00C77B6D"/>
    <w:rsid w:val="00C77E86"/>
    <w:rsid w:val="00C80432"/>
    <w:rsid w:val="00C81774"/>
    <w:rsid w:val="00C82823"/>
    <w:rsid w:val="00C83722"/>
    <w:rsid w:val="00C855A7"/>
    <w:rsid w:val="00C924B2"/>
    <w:rsid w:val="00C9659D"/>
    <w:rsid w:val="00CA080A"/>
    <w:rsid w:val="00CA2649"/>
    <w:rsid w:val="00CA3663"/>
    <w:rsid w:val="00CA5A3D"/>
    <w:rsid w:val="00CB0F68"/>
    <w:rsid w:val="00CB2CB8"/>
    <w:rsid w:val="00CB65C9"/>
    <w:rsid w:val="00CC259D"/>
    <w:rsid w:val="00CC26EE"/>
    <w:rsid w:val="00CC2764"/>
    <w:rsid w:val="00CC3A32"/>
    <w:rsid w:val="00CC3B45"/>
    <w:rsid w:val="00CC55DF"/>
    <w:rsid w:val="00CC5714"/>
    <w:rsid w:val="00CC5B8E"/>
    <w:rsid w:val="00CC67E5"/>
    <w:rsid w:val="00CC6958"/>
    <w:rsid w:val="00CC7548"/>
    <w:rsid w:val="00CD3A12"/>
    <w:rsid w:val="00CD3AEA"/>
    <w:rsid w:val="00CD52E7"/>
    <w:rsid w:val="00CD744B"/>
    <w:rsid w:val="00CE1BC2"/>
    <w:rsid w:val="00CE21BD"/>
    <w:rsid w:val="00CE5B42"/>
    <w:rsid w:val="00CE7873"/>
    <w:rsid w:val="00CF23D0"/>
    <w:rsid w:val="00CF344D"/>
    <w:rsid w:val="00CF36EF"/>
    <w:rsid w:val="00CF4B13"/>
    <w:rsid w:val="00CF5740"/>
    <w:rsid w:val="00D00B16"/>
    <w:rsid w:val="00D01E90"/>
    <w:rsid w:val="00D065A2"/>
    <w:rsid w:val="00D1059A"/>
    <w:rsid w:val="00D109C7"/>
    <w:rsid w:val="00D12CDF"/>
    <w:rsid w:val="00D131DD"/>
    <w:rsid w:val="00D1448D"/>
    <w:rsid w:val="00D2007D"/>
    <w:rsid w:val="00D20EBE"/>
    <w:rsid w:val="00D2480C"/>
    <w:rsid w:val="00D31F8F"/>
    <w:rsid w:val="00D3213C"/>
    <w:rsid w:val="00D337CE"/>
    <w:rsid w:val="00D35590"/>
    <w:rsid w:val="00D378AA"/>
    <w:rsid w:val="00D43303"/>
    <w:rsid w:val="00D45944"/>
    <w:rsid w:val="00D46725"/>
    <w:rsid w:val="00D47F66"/>
    <w:rsid w:val="00D5004B"/>
    <w:rsid w:val="00D51A77"/>
    <w:rsid w:val="00D5296A"/>
    <w:rsid w:val="00D539AB"/>
    <w:rsid w:val="00D53D58"/>
    <w:rsid w:val="00D54220"/>
    <w:rsid w:val="00D5502B"/>
    <w:rsid w:val="00D60705"/>
    <w:rsid w:val="00D6103D"/>
    <w:rsid w:val="00D62241"/>
    <w:rsid w:val="00D62E4D"/>
    <w:rsid w:val="00D640FC"/>
    <w:rsid w:val="00D64B32"/>
    <w:rsid w:val="00D64F78"/>
    <w:rsid w:val="00D66BE0"/>
    <w:rsid w:val="00D70286"/>
    <w:rsid w:val="00D711CD"/>
    <w:rsid w:val="00D71435"/>
    <w:rsid w:val="00D71978"/>
    <w:rsid w:val="00D71DE6"/>
    <w:rsid w:val="00D7296C"/>
    <w:rsid w:val="00D72D7C"/>
    <w:rsid w:val="00D7407D"/>
    <w:rsid w:val="00D7672A"/>
    <w:rsid w:val="00D77224"/>
    <w:rsid w:val="00D80084"/>
    <w:rsid w:val="00D807AE"/>
    <w:rsid w:val="00D814A6"/>
    <w:rsid w:val="00D816F8"/>
    <w:rsid w:val="00D828F7"/>
    <w:rsid w:val="00D829DB"/>
    <w:rsid w:val="00D85624"/>
    <w:rsid w:val="00D90C10"/>
    <w:rsid w:val="00D91044"/>
    <w:rsid w:val="00D917A0"/>
    <w:rsid w:val="00D945B3"/>
    <w:rsid w:val="00D9484C"/>
    <w:rsid w:val="00D97351"/>
    <w:rsid w:val="00DA0ED5"/>
    <w:rsid w:val="00DA20FF"/>
    <w:rsid w:val="00DA2594"/>
    <w:rsid w:val="00DA5400"/>
    <w:rsid w:val="00DA5BCA"/>
    <w:rsid w:val="00DA6404"/>
    <w:rsid w:val="00DB2EDD"/>
    <w:rsid w:val="00DB3D94"/>
    <w:rsid w:val="00DB6968"/>
    <w:rsid w:val="00DB6C15"/>
    <w:rsid w:val="00DB709D"/>
    <w:rsid w:val="00DC22B4"/>
    <w:rsid w:val="00DC343B"/>
    <w:rsid w:val="00DC7290"/>
    <w:rsid w:val="00DD0171"/>
    <w:rsid w:val="00DD1A38"/>
    <w:rsid w:val="00DD50C5"/>
    <w:rsid w:val="00DD627A"/>
    <w:rsid w:val="00DD63D9"/>
    <w:rsid w:val="00DD7064"/>
    <w:rsid w:val="00DD7BFC"/>
    <w:rsid w:val="00DE2063"/>
    <w:rsid w:val="00DE4BC6"/>
    <w:rsid w:val="00DE4C58"/>
    <w:rsid w:val="00DE4E10"/>
    <w:rsid w:val="00DE50E7"/>
    <w:rsid w:val="00DE5E91"/>
    <w:rsid w:val="00DE65E9"/>
    <w:rsid w:val="00DF079D"/>
    <w:rsid w:val="00DF24D1"/>
    <w:rsid w:val="00DF2907"/>
    <w:rsid w:val="00DF2D7C"/>
    <w:rsid w:val="00DF43A8"/>
    <w:rsid w:val="00DF4688"/>
    <w:rsid w:val="00DF54F9"/>
    <w:rsid w:val="00DF6EE7"/>
    <w:rsid w:val="00E00BF2"/>
    <w:rsid w:val="00E01761"/>
    <w:rsid w:val="00E01805"/>
    <w:rsid w:val="00E01D67"/>
    <w:rsid w:val="00E02A8E"/>
    <w:rsid w:val="00E02BAA"/>
    <w:rsid w:val="00E034C5"/>
    <w:rsid w:val="00E036C2"/>
    <w:rsid w:val="00E04082"/>
    <w:rsid w:val="00E12B35"/>
    <w:rsid w:val="00E133B8"/>
    <w:rsid w:val="00E15CF0"/>
    <w:rsid w:val="00E16E52"/>
    <w:rsid w:val="00E215DF"/>
    <w:rsid w:val="00E23493"/>
    <w:rsid w:val="00E24D44"/>
    <w:rsid w:val="00E2636B"/>
    <w:rsid w:val="00E313AF"/>
    <w:rsid w:val="00E317A2"/>
    <w:rsid w:val="00E32DE9"/>
    <w:rsid w:val="00E37F1D"/>
    <w:rsid w:val="00E40846"/>
    <w:rsid w:val="00E40A39"/>
    <w:rsid w:val="00E4177E"/>
    <w:rsid w:val="00E45439"/>
    <w:rsid w:val="00E47842"/>
    <w:rsid w:val="00E478B9"/>
    <w:rsid w:val="00E47C94"/>
    <w:rsid w:val="00E513DB"/>
    <w:rsid w:val="00E53FF6"/>
    <w:rsid w:val="00E5509A"/>
    <w:rsid w:val="00E56006"/>
    <w:rsid w:val="00E57D41"/>
    <w:rsid w:val="00E612B3"/>
    <w:rsid w:val="00E6171A"/>
    <w:rsid w:val="00E667F7"/>
    <w:rsid w:val="00E67D9A"/>
    <w:rsid w:val="00E70E4A"/>
    <w:rsid w:val="00E7134F"/>
    <w:rsid w:val="00E713B6"/>
    <w:rsid w:val="00E71568"/>
    <w:rsid w:val="00E74557"/>
    <w:rsid w:val="00E747C1"/>
    <w:rsid w:val="00E8148E"/>
    <w:rsid w:val="00E81962"/>
    <w:rsid w:val="00E823E7"/>
    <w:rsid w:val="00E83C3A"/>
    <w:rsid w:val="00E8440F"/>
    <w:rsid w:val="00E93495"/>
    <w:rsid w:val="00E93A31"/>
    <w:rsid w:val="00E9679B"/>
    <w:rsid w:val="00E96E44"/>
    <w:rsid w:val="00E97E7A"/>
    <w:rsid w:val="00EA0CDC"/>
    <w:rsid w:val="00EA1B81"/>
    <w:rsid w:val="00EA2BFE"/>
    <w:rsid w:val="00EA33AA"/>
    <w:rsid w:val="00EA6565"/>
    <w:rsid w:val="00EA745F"/>
    <w:rsid w:val="00EB06C7"/>
    <w:rsid w:val="00EB19DE"/>
    <w:rsid w:val="00EB28AB"/>
    <w:rsid w:val="00EB5035"/>
    <w:rsid w:val="00EB558F"/>
    <w:rsid w:val="00EB5FF9"/>
    <w:rsid w:val="00EC07E0"/>
    <w:rsid w:val="00EC2064"/>
    <w:rsid w:val="00EC2791"/>
    <w:rsid w:val="00EC315C"/>
    <w:rsid w:val="00EC736A"/>
    <w:rsid w:val="00ED0A39"/>
    <w:rsid w:val="00ED1049"/>
    <w:rsid w:val="00ED2124"/>
    <w:rsid w:val="00ED2D59"/>
    <w:rsid w:val="00ED37D9"/>
    <w:rsid w:val="00ED4003"/>
    <w:rsid w:val="00ED50A8"/>
    <w:rsid w:val="00ED63DA"/>
    <w:rsid w:val="00ED7918"/>
    <w:rsid w:val="00EE0FD9"/>
    <w:rsid w:val="00EE1427"/>
    <w:rsid w:val="00EE190C"/>
    <w:rsid w:val="00EE2410"/>
    <w:rsid w:val="00EE3530"/>
    <w:rsid w:val="00EE5501"/>
    <w:rsid w:val="00EE6D74"/>
    <w:rsid w:val="00EF184A"/>
    <w:rsid w:val="00EF1E73"/>
    <w:rsid w:val="00EF2625"/>
    <w:rsid w:val="00EF2CBD"/>
    <w:rsid w:val="00EF4F0C"/>
    <w:rsid w:val="00EF5617"/>
    <w:rsid w:val="00EF6AD8"/>
    <w:rsid w:val="00EF7110"/>
    <w:rsid w:val="00EF78B3"/>
    <w:rsid w:val="00F03C6A"/>
    <w:rsid w:val="00F0507D"/>
    <w:rsid w:val="00F05186"/>
    <w:rsid w:val="00F051BB"/>
    <w:rsid w:val="00F05A1F"/>
    <w:rsid w:val="00F06C6E"/>
    <w:rsid w:val="00F07B0B"/>
    <w:rsid w:val="00F106A2"/>
    <w:rsid w:val="00F22C56"/>
    <w:rsid w:val="00F25750"/>
    <w:rsid w:val="00F257A5"/>
    <w:rsid w:val="00F25E39"/>
    <w:rsid w:val="00F26C51"/>
    <w:rsid w:val="00F31755"/>
    <w:rsid w:val="00F31F95"/>
    <w:rsid w:val="00F3329B"/>
    <w:rsid w:val="00F3335D"/>
    <w:rsid w:val="00F33F18"/>
    <w:rsid w:val="00F35D38"/>
    <w:rsid w:val="00F365E9"/>
    <w:rsid w:val="00F36BEF"/>
    <w:rsid w:val="00F3754F"/>
    <w:rsid w:val="00F40EC2"/>
    <w:rsid w:val="00F41C52"/>
    <w:rsid w:val="00F428CC"/>
    <w:rsid w:val="00F43B01"/>
    <w:rsid w:val="00F445D4"/>
    <w:rsid w:val="00F44C68"/>
    <w:rsid w:val="00F45848"/>
    <w:rsid w:val="00F525F6"/>
    <w:rsid w:val="00F52C92"/>
    <w:rsid w:val="00F53906"/>
    <w:rsid w:val="00F56EF1"/>
    <w:rsid w:val="00F6088C"/>
    <w:rsid w:val="00F63B68"/>
    <w:rsid w:val="00F63F57"/>
    <w:rsid w:val="00F654B7"/>
    <w:rsid w:val="00F65617"/>
    <w:rsid w:val="00F71313"/>
    <w:rsid w:val="00F731A6"/>
    <w:rsid w:val="00F73D0B"/>
    <w:rsid w:val="00F751F7"/>
    <w:rsid w:val="00F76882"/>
    <w:rsid w:val="00F777B0"/>
    <w:rsid w:val="00F81253"/>
    <w:rsid w:val="00F81ABB"/>
    <w:rsid w:val="00F84CC1"/>
    <w:rsid w:val="00F85962"/>
    <w:rsid w:val="00F90D5A"/>
    <w:rsid w:val="00F91387"/>
    <w:rsid w:val="00F91AE2"/>
    <w:rsid w:val="00F91B40"/>
    <w:rsid w:val="00F93B59"/>
    <w:rsid w:val="00F94BD3"/>
    <w:rsid w:val="00F96D21"/>
    <w:rsid w:val="00FA02A7"/>
    <w:rsid w:val="00FA2254"/>
    <w:rsid w:val="00FA3EA9"/>
    <w:rsid w:val="00FA5CE3"/>
    <w:rsid w:val="00FA6AF4"/>
    <w:rsid w:val="00FA712B"/>
    <w:rsid w:val="00FB0C04"/>
    <w:rsid w:val="00FB51B3"/>
    <w:rsid w:val="00FB57B1"/>
    <w:rsid w:val="00FB79B5"/>
    <w:rsid w:val="00FB7F3D"/>
    <w:rsid w:val="00FC0F9D"/>
    <w:rsid w:val="00FC28F4"/>
    <w:rsid w:val="00FC30AC"/>
    <w:rsid w:val="00FC3327"/>
    <w:rsid w:val="00FD1359"/>
    <w:rsid w:val="00FD2024"/>
    <w:rsid w:val="00FD6EBD"/>
    <w:rsid w:val="00FD7600"/>
    <w:rsid w:val="00FE0707"/>
    <w:rsid w:val="00FE29C9"/>
    <w:rsid w:val="00FE36A0"/>
    <w:rsid w:val="00FE3FD4"/>
    <w:rsid w:val="00FE63CA"/>
    <w:rsid w:val="00FE6532"/>
    <w:rsid w:val="00FE6628"/>
    <w:rsid w:val="00FE7485"/>
    <w:rsid w:val="00FF3D26"/>
    <w:rsid w:val="00FF44FE"/>
    <w:rsid w:val="00FF5B4C"/>
    <w:rsid w:val="00FF62BC"/>
    <w:rsid w:val="00FF69BD"/>
    <w:rsid w:val="00FF6F32"/>
    <w:rsid w:val="00FF7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98650"/>
  <w15:chartTrackingRefBased/>
  <w15:docId w15:val="{84D9DA1A-4D99-44AC-BEBE-29DC9B59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color w:val="333333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AF6"/>
  </w:style>
  <w:style w:type="paragraph" w:styleId="Heading1">
    <w:name w:val="heading 1"/>
    <w:basedOn w:val="Normal"/>
    <w:next w:val="Normal"/>
    <w:link w:val="Heading1Char"/>
    <w:uiPriority w:val="9"/>
    <w:qFormat/>
    <w:rsid w:val="00E263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63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636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636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636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636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636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636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636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uiPriority w:val="1"/>
    <w:rsid w:val="004C18A2"/>
    <w:rPr>
      <w:rFonts w:ascii="Times New Roman" w:hAnsi="Times New Roman"/>
      <w:b/>
      <w:sz w:val="24"/>
    </w:rPr>
  </w:style>
  <w:style w:type="character" w:customStyle="1" w:styleId="Style2">
    <w:name w:val="Style2"/>
    <w:uiPriority w:val="1"/>
    <w:qFormat/>
    <w:rsid w:val="00453288"/>
    <w:rPr>
      <w:rFonts w:ascii="Times New Roman" w:hAnsi="Times New Roman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263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63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636B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636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636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636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636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636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636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2636B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636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636B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2636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263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63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263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263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63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63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2636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579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5B7"/>
  </w:style>
  <w:style w:type="paragraph" w:styleId="Footer">
    <w:name w:val="footer"/>
    <w:basedOn w:val="Normal"/>
    <w:link w:val="FooterChar"/>
    <w:uiPriority w:val="99"/>
    <w:unhideWhenUsed/>
    <w:rsid w:val="00B20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5B7"/>
  </w:style>
  <w:style w:type="character" w:styleId="PlaceholderText">
    <w:name w:val="Placeholder Text"/>
    <w:basedOn w:val="DefaultParagraphFont"/>
    <w:uiPriority w:val="99"/>
    <w:semiHidden/>
    <w:rsid w:val="00F73D0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CD2A6171C5043F6BC80213B7135E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6F9B8-CA47-4003-8260-2C1433C84C55}"/>
      </w:docPartPr>
      <w:docPartBody>
        <w:p w:rsidR="001646C0" w:rsidRDefault="001646C0" w:rsidP="001646C0">
          <w:pPr>
            <w:pStyle w:val="9CD2A6171C5043F6BC80213B7135E36F"/>
          </w:pPr>
          <w:r w:rsidRPr="00A06332">
            <w:rPr>
              <w:rStyle w:val="Style1"/>
              <w:caps/>
              <w:color w:val="FFFFFF" w:themeColor="background1"/>
              <w:sz w:val="36"/>
              <w:szCs w:val="36"/>
              <w:highlight w:val="yellow"/>
              <w14:textOutline w14:w="9525" w14:cap="rnd" w14:cmpd="sng" w14:algn="ctr">
                <w14:solidFill>
                  <w14:srgbClr w14:val="000000"/>
                </w14:solidFill>
                <w14:prstDash w14:val="solid"/>
                <w14:bevel/>
              </w14:textOutline>
            </w:rPr>
            <w:t>Select Parish Name from List</w:t>
          </w:r>
        </w:p>
      </w:docPartBody>
    </w:docPart>
    <w:docPart>
      <w:docPartPr>
        <w:name w:val="B292DD5E824C4F9A8345F954C50C0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66C3D-BBBF-46A1-9E08-0E5C045B5CBB}"/>
      </w:docPartPr>
      <w:docPartBody>
        <w:p w:rsidR="001646C0" w:rsidRDefault="001646C0" w:rsidP="001646C0">
          <w:pPr>
            <w:pStyle w:val="B292DD5E824C4F9A8345F954C50C00D6"/>
          </w:pPr>
          <w:r w:rsidRPr="00A06332">
            <w:rPr>
              <w:rStyle w:val="Style1"/>
              <w:caps/>
              <w:color w:val="FFFFFF" w:themeColor="background1"/>
              <w:sz w:val="36"/>
              <w:szCs w:val="36"/>
              <w:highlight w:val="yellow"/>
              <w14:textOutline w14:w="9525" w14:cap="rnd" w14:cmpd="sng" w14:algn="ctr">
                <w14:solidFill>
                  <w14:srgbClr w14:val="000000"/>
                </w14:solidFill>
                <w14:prstDash w14:val="solid"/>
                <w14:bevel/>
              </w14:textOutline>
            </w:rPr>
            <w:t>Select Parish Name from Li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FC3"/>
    <w:rsid w:val="001646C0"/>
    <w:rsid w:val="00487C36"/>
    <w:rsid w:val="00ED3FC3"/>
    <w:rsid w:val="00FF6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uiPriority w:val="1"/>
    <w:rsid w:val="001646C0"/>
    <w:rPr>
      <w:rFonts w:ascii="Times New Roman" w:hAnsi="Times New Roman"/>
      <w:b/>
      <w:sz w:val="24"/>
    </w:rPr>
  </w:style>
  <w:style w:type="paragraph" w:customStyle="1" w:styleId="6D4D40E72B0249E19542D553C4686CE8">
    <w:name w:val="6D4D40E72B0249E19542D553C4686CE8"/>
    <w:rsid w:val="001646C0"/>
    <w:pPr>
      <w:spacing w:line="259" w:lineRule="auto"/>
    </w:pPr>
    <w:rPr>
      <w:rFonts w:ascii="Arial" w:eastAsiaTheme="minorHAnsi" w:hAnsi="Arial"/>
      <w:color w:val="333333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1646C0"/>
    <w:rPr>
      <w:color w:val="666666"/>
    </w:rPr>
  </w:style>
  <w:style w:type="paragraph" w:customStyle="1" w:styleId="278C7CD70F9448AF9B82103B07D49C52">
    <w:name w:val="278C7CD70F9448AF9B82103B07D49C52"/>
    <w:rsid w:val="001646C0"/>
    <w:pPr>
      <w:spacing w:line="259" w:lineRule="auto"/>
    </w:pPr>
    <w:rPr>
      <w:rFonts w:ascii="Arial" w:eastAsiaTheme="minorHAnsi" w:hAnsi="Arial"/>
      <w:color w:val="333333"/>
      <w:sz w:val="22"/>
      <w:szCs w:val="22"/>
    </w:rPr>
  </w:style>
  <w:style w:type="paragraph" w:customStyle="1" w:styleId="EE02734F0A2F47A6A1CF5A418654C1DC">
    <w:name w:val="EE02734F0A2F47A6A1CF5A418654C1DC"/>
    <w:rsid w:val="001646C0"/>
  </w:style>
  <w:style w:type="paragraph" w:customStyle="1" w:styleId="9CD2A6171C5043F6BC80213B7135E36F">
    <w:name w:val="9CD2A6171C5043F6BC80213B7135E36F"/>
    <w:rsid w:val="001646C0"/>
  </w:style>
  <w:style w:type="paragraph" w:customStyle="1" w:styleId="B292DD5E824C4F9A8345F954C50C00D6">
    <w:name w:val="B292DD5E824C4F9A8345F954C50C00D6"/>
    <w:rsid w:val="001646C0"/>
  </w:style>
  <w:style w:type="paragraph" w:customStyle="1" w:styleId="6D4D40E72B0249E19542D553C4686CE85">
    <w:name w:val="6D4D40E72B0249E19542D553C4686CE85"/>
    <w:rsid w:val="00ED3FC3"/>
    <w:pPr>
      <w:spacing w:line="259" w:lineRule="auto"/>
    </w:pPr>
    <w:rPr>
      <w:rFonts w:ascii="Arial" w:eastAsiaTheme="minorHAnsi" w:hAnsi="Arial"/>
      <w:color w:val="333333"/>
      <w:sz w:val="22"/>
      <w:szCs w:val="22"/>
    </w:rPr>
  </w:style>
  <w:style w:type="paragraph" w:customStyle="1" w:styleId="278C7CD70F9448AF9B82103B07D49C524">
    <w:name w:val="278C7CD70F9448AF9B82103B07D49C524"/>
    <w:rsid w:val="00ED3FC3"/>
    <w:pPr>
      <w:spacing w:line="259" w:lineRule="auto"/>
    </w:pPr>
    <w:rPr>
      <w:rFonts w:ascii="Arial" w:eastAsiaTheme="minorHAnsi" w:hAnsi="Arial"/>
      <w:color w:val="333333"/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1B836-33B3-4A4E-86D3-B7A7D733A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cCauley</dc:creator>
  <cp:keywords/>
  <dc:description/>
  <cp:lastModifiedBy>Irene McCauley</cp:lastModifiedBy>
  <cp:revision>3</cp:revision>
  <cp:lastPrinted>2024-07-09T18:31:00Z</cp:lastPrinted>
  <dcterms:created xsi:type="dcterms:W3CDTF">2024-07-11T15:53:00Z</dcterms:created>
  <dcterms:modified xsi:type="dcterms:W3CDTF">2024-08-05T19:26:00Z</dcterms:modified>
</cp:coreProperties>
</file>